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Look w:val="01E0" w:firstRow="1" w:lastRow="1" w:firstColumn="1" w:lastColumn="1" w:noHBand="0" w:noVBand="0"/>
      </w:tblPr>
      <w:tblGrid>
        <w:gridCol w:w="4428"/>
        <w:gridCol w:w="6660"/>
        <w:gridCol w:w="4500"/>
      </w:tblGrid>
      <w:tr w:rsidR="00E007F2" w:rsidRPr="002D41E4">
        <w:trPr>
          <w:trHeight w:val="20"/>
        </w:trPr>
        <w:tc>
          <w:tcPr>
            <w:tcW w:w="4428" w:type="dxa"/>
            <w:vAlign w:val="center"/>
          </w:tcPr>
          <w:p w:rsidR="006D37C7" w:rsidRPr="00D247D5" w:rsidRDefault="006D37C7" w:rsidP="006D37C7">
            <w:pPr>
              <w:jc w:val="center"/>
              <w:rPr>
                <w:b/>
                <w:sz w:val="18"/>
                <w:szCs w:val="16"/>
              </w:rPr>
            </w:pPr>
            <w:r w:rsidRPr="00D247D5">
              <w:rPr>
                <w:b/>
                <w:sz w:val="18"/>
                <w:szCs w:val="16"/>
                <w:lang w:val="en-US"/>
              </w:rPr>
              <w:t>IONIO</w:t>
            </w:r>
            <w:r w:rsidRPr="00D247D5">
              <w:rPr>
                <w:b/>
                <w:sz w:val="18"/>
                <w:szCs w:val="16"/>
              </w:rPr>
              <w:t xml:space="preserve"> ΠΑΝΕΠΙΣΤΗΜΙΟ</w:t>
            </w:r>
          </w:p>
          <w:p w:rsidR="006D37C7" w:rsidRPr="00D247D5" w:rsidRDefault="00B852EB" w:rsidP="006D37C7">
            <w:pPr>
              <w:jc w:val="center"/>
              <w:rPr>
                <w:b/>
                <w:sz w:val="18"/>
                <w:szCs w:val="16"/>
              </w:rPr>
            </w:pPr>
            <w:r>
              <w:rPr>
                <w:b/>
                <w:noProof/>
                <w:sz w:val="18"/>
                <w:szCs w:val="16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margin">
                    <wp:posOffset>-40640</wp:posOffset>
                  </wp:positionH>
                  <wp:positionV relativeFrom="margin">
                    <wp:posOffset>63500</wp:posOffset>
                  </wp:positionV>
                  <wp:extent cx="781050" cy="781050"/>
                  <wp:effectExtent l="19050" t="0" r="0" b="0"/>
                  <wp:wrapTight wrapText="bothSides">
                    <wp:wrapPolygon edited="0">
                      <wp:start x="-527" y="0"/>
                      <wp:lineTo x="-527" y="21073"/>
                      <wp:lineTo x="21600" y="21073"/>
                      <wp:lineTo x="21600" y="0"/>
                      <wp:lineTo x="-527" y="0"/>
                    </wp:wrapPolygon>
                  </wp:wrapTight>
                  <wp:docPr id="3" name="0 - Εικόνα" descr="ionio-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0 - Εικόνα" descr="ionio-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781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6D37C7" w:rsidRPr="00D247D5">
              <w:rPr>
                <w:b/>
                <w:sz w:val="18"/>
                <w:szCs w:val="16"/>
              </w:rPr>
              <w:t>ΤΜΗΜΑ ΠΕΡΙΒΑΛΛΟΝΤΟΣ</w:t>
            </w:r>
          </w:p>
          <w:p w:rsidR="006D37C7" w:rsidRPr="00753CEB" w:rsidRDefault="006D37C7" w:rsidP="006D37C7">
            <w:pPr>
              <w:jc w:val="center"/>
              <w:rPr>
                <w:b/>
                <w:sz w:val="16"/>
                <w:szCs w:val="16"/>
              </w:rPr>
            </w:pPr>
          </w:p>
          <w:p w:rsidR="00F97C77" w:rsidRPr="00A74774" w:rsidRDefault="00F97C77" w:rsidP="00F97C77">
            <w:pPr>
              <w:jc w:val="center"/>
              <w:rPr>
                <w:b/>
                <w:sz w:val="16"/>
                <w:szCs w:val="16"/>
              </w:rPr>
            </w:pPr>
            <w:r w:rsidRPr="00A74774">
              <w:rPr>
                <w:b/>
                <w:sz w:val="16"/>
                <w:szCs w:val="16"/>
              </w:rPr>
              <w:t>Πρόγραμμα Σπουδών Πρώην Τμήματος Τεχνολόγων Περιβάλλοντος Τ.Ε. -</w:t>
            </w:r>
          </w:p>
          <w:p w:rsidR="00770567" w:rsidRPr="00A6427D" w:rsidRDefault="00F97C77" w:rsidP="00F97C77">
            <w:pPr>
              <w:jc w:val="center"/>
              <w:rPr>
                <w:b/>
                <w:sz w:val="20"/>
                <w:szCs w:val="20"/>
                <w:highlight w:val="yellow"/>
              </w:rPr>
            </w:pPr>
            <w:r w:rsidRPr="00A74774">
              <w:rPr>
                <w:b/>
                <w:sz w:val="16"/>
                <w:szCs w:val="16"/>
              </w:rPr>
              <w:t xml:space="preserve">Κατεύθυνση </w:t>
            </w:r>
            <w:r>
              <w:rPr>
                <w:b/>
                <w:sz w:val="16"/>
                <w:szCs w:val="16"/>
              </w:rPr>
              <w:t>Τεχνολογιών Φυσικού Περιβάλλοντος</w:t>
            </w:r>
            <w:r w:rsidRPr="00A74774">
              <w:rPr>
                <w:b/>
                <w:sz w:val="16"/>
                <w:szCs w:val="16"/>
              </w:rPr>
              <w:t xml:space="preserve"> -ΤΕΙ Ιονίων Νήσων</w:t>
            </w:r>
          </w:p>
        </w:tc>
        <w:tc>
          <w:tcPr>
            <w:tcW w:w="6660" w:type="dxa"/>
            <w:vAlign w:val="center"/>
          </w:tcPr>
          <w:p w:rsidR="004732D5" w:rsidRPr="000F7AFF" w:rsidRDefault="004732D5" w:rsidP="004732D5">
            <w:pPr>
              <w:jc w:val="center"/>
              <w:rPr>
                <w:b/>
                <w:sz w:val="28"/>
                <w:szCs w:val="28"/>
              </w:rPr>
            </w:pPr>
            <w:r w:rsidRPr="000F7AFF">
              <w:rPr>
                <w:b/>
                <w:sz w:val="28"/>
                <w:szCs w:val="28"/>
              </w:rPr>
              <w:t xml:space="preserve">ΩΡΟΛΟΓΙΟ ΠΡΟΓΡΑΜΜΑ </w:t>
            </w:r>
          </w:p>
          <w:p w:rsidR="004732D5" w:rsidRPr="000F7AFF" w:rsidRDefault="004732D5" w:rsidP="004732D5">
            <w:pPr>
              <w:jc w:val="center"/>
              <w:rPr>
                <w:b/>
                <w:sz w:val="28"/>
                <w:szCs w:val="28"/>
              </w:rPr>
            </w:pPr>
            <w:r w:rsidRPr="000F7AFF">
              <w:rPr>
                <w:b/>
                <w:sz w:val="28"/>
                <w:szCs w:val="28"/>
              </w:rPr>
              <w:t xml:space="preserve">ΜΑΘΗΜΑΤΩΝ ΤΦΠ </w:t>
            </w:r>
          </w:p>
          <w:p w:rsidR="004732D5" w:rsidRPr="000F7AFF" w:rsidRDefault="000944BE" w:rsidP="004732D5">
            <w:pPr>
              <w:jc w:val="center"/>
              <w:rPr>
                <w:b/>
                <w:sz w:val="28"/>
                <w:szCs w:val="28"/>
              </w:rPr>
            </w:pPr>
            <w:r w:rsidRPr="000F7AFF">
              <w:rPr>
                <w:b/>
                <w:sz w:val="28"/>
                <w:szCs w:val="28"/>
              </w:rPr>
              <w:t>Ε</w:t>
            </w:r>
            <w:r w:rsidR="004732D5" w:rsidRPr="000F7AFF">
              <w:rPr>
                <w:b/>
                <w:sz w:val="28"/>
                <w:szCs w:val="28"/>
              </w:rPr>
              <w:t xml:space="preserve">΄ &amp; </w:t>
            </w:r>
            <w:r w:rsidRPr="000F7AFF">
              <w:rPr>
                <w:b/>
                <w:sz w:val="28"/>
                <w:szCs w:val="28"/>
              </w:rPr>
              <w:t>ΣΤ</w:t>
            </w:r>
            <w:r w:rsidR="004732D5" w:rsidRPr="000F7AFF">
              <w:rPr>
                <w:b/>
                <w:sz w:val="28"/>
                <w:szCs w:val="28"/>
              </w:rPr>
              <w:t xml:space="preserve">’ ΕΞΑΜΗΝΟΥ </w:t>
            </w:r>
          </w:p>
          <w:p w:rsidR="00E007F2" w:rsidRPr="004732D5" w:rsidRDefault="004732D5" w:rsidP="004732D5">
            <w:pPr>
              <w:jc w:val="center"/>
              <w:rPr>
                <w:b/>
                <w:sz w:val="32"/>
                <w:szCs w:val="32"/>
              </w:rPr>
            </w:pPr>
            <w:r w:rsidRPr="000F7AFF">
              <w:rPr>
                <w:b/>
                <w:sz w:val="28"/>
                <w:szCs w:val="28"/>
              </w:rPr>
              <w:t>ΠΟΥ ΣΥΝΔΙΔΑΣΚΟΝΤΑΙ ΜΕ ΜΑΘΗΜΑΤΑ ΤΟΥ Τ.Π. ΤΟ ΧΕΙΜ ΕΞΑΜΗΝΟ 2022-23</w:t>
            </w:r>
          </w:p>
        </w:tc>
        <w:tc>
          <w:tcPr>
            <w:tcW w:w="4500" w:type="dxa"/>
          </w:tcPr>
          <w:p w:rsidR="00653B35" w:rsidRPr="003B2636" w:rsidRDefault="00770567" w:rsidP="00653B35">
            <w:pPr>
              <w:jc w:val="center"/>
              <w:rPr>
                <w:b/>
              </w:rPr>
            </w:pPr>
            <w:r>
              <w:rPr>
                <w:b/>
              </w:rPr>
              <w:t>ΧΕΙΜΕΡΙΝΟ</w:t>
            </w:r>
            <w:r w:rsidR="00964D18">
              <w:rPr>
                <w:b/>
              </w:rPr>
              <w:t xml:space="preserve"> </w:t>
            </w:r>
            <w:r w:rsidR="00653B35">
              <w:rPr>
                <w:b/>
              </w:rPr>
              <w:t>ΕΞΑΜΗΝΟ</w:t>
            </w:r>
          </w:p>
          <w:p w:rsidR="00E007F2" w:rsidRPr="00A6427D" w:rsidRDefault="00653B35" w:rsidP="00685BA7">
            <w:pPr>
              <w:jc w:val="center"/>
              <w:rPr>
                <w:b/>
                <w:sz w:val="28"/>
                <w:szCs w:val="28"/>
              </w:rPr>
            </w:pPr>
            <w:r w:rsidRPr="003B2636">
              <w:rPr>
                <w:b/>
              </w:rPr>
              <w:t>ΑΚΑΔ. ΕΤΟΥΣ</w:t>
            </w:r>
            <w:r w:rsidR="00356966">
              <w:rPr>
                <w:b/>
              </w:rPr>
              <w:t xml:space="preserve">  20</w:t>
            </w:r>
            <w:r w:rsidR="002B2D74">
              <w:rPr>
                <w:b/>
              </w:rPr>
              <w:t>2</w:t>
            </w:r>
            <w:r w:rsidR="00685BA7">
              <w:rPr>
                <w:b/>
              </w:rPr>
              <w:t>2</w:t>
            </w:r>
            <w:r w:rsidR="00A6427D">
              <w:rPr>
                <w:b/>
              </w:rPr>
              <w:t>-20</w:t>
            </w:r>
            <w:r w:rsidR="00B40662">
              <w:rPr>
                <w:b/>
              </w:rPr>
              <w:t>2</w:t>
            </w:r>
            <w:r w:rsidR="00685BA7">
              <w:rPr>
                <w:b/>
              </w:rPr>
              <w:t>3</w:t>
            </w:r>
          </w:p>
        </w:tc>
      </w:tr>
    </w:tbl>
    <w:p w:rsidR="00E007F2" w:rsidRPr="002D41E4" w:rsidRDefault="00E007F2">
      <w:pPr>
        <w:jc w:val="center"/>
        <w:rPr>
          <w:b/>
          <w:sz w:val="2"/>
          <w:szCs w:val="2"/>
        </w:rPr>
      </w:pPr>
    </w:p>
    <w:tbl>
      <w:tblPr>
        <w:tblW w:w="16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8"/>
        <w:gridCol w:w="2437"/>
        <w:gridCol w:w="2410"/>
        <w:gridCol w:w="2055"/>
        <w:gridCol w:w="1630"/>
        <w:gridCol w:w="1985"/>
        <w:gridCol w:w="1843"/>
        <w:gridCol w:w="1549"/>
        <w:gridCol w:w="1549"/>
      </w:tblGrid>
      <w:tr w:rsidR="00271EA2" w:rsidRPr="004720E7" w:rsidTr="00C44252"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271EA2" w:rsidRPr="002D41E4" w:rsidRDefault="00271EA2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437" w:type="dxa"/>
            <w:shd w:val="clear" w:color="auto" w:fill="E0E0E0"/>
            <w:vAlign w:val="center"/>
          </w:tcPr>
          <w:p w:rsidR="00271EA2" w:rsidRPr="004720E7" w:rsidRDefault="00271EA2">
            <w:pPr>
              <w:jc w:val="center"/>
              <w:rPr>
                <w:b/>
                <w:sz w:val="20"/>
                <w:szCs w:val="20"/>
              </w:rPr>
            </w:pPr>
            <w:r w:rsidRPr="004720E7">
              <w:rPr>
                <w:b/>
                <w:sz w:val="20"/>
                <w:szCs w:val="20"/>
              </w:rPr>
              <w:t>ΔΕΥΤΕΡΑ</w:t>
            </w:r>
          </w:p>
        </w:tc>
        <w:tc>
          <w:tcPr>
            <w:tcW w:w="2410" w:type="dxa"/>
            <w:shd w:val="clear" w:color="auto" w:fill="E0E0E0"/>
            <w:vAlign w:val="center"/>
          </w:tcPr>
          <w:p w:rsidR="00271EA2" w:rsidRPr="004720E7" w:rsidRDefault="00271EA2">
            <w:pPr>
              <w:jc w:val="center"/>
              <w:rPr>
                <w:b/>
                <w:sz w:val="20"/>
                <w:szCs w:val="20"/>
              </w:rPr>
            </w:pPr>
            <w:r w:rsidRPr="004720E7">
              <w:rPr>
                <w:b/>
                <w:sz w:val="20"/>
                <w:szCs w:val="20"/>
              </w:rPr>
              <w:t>ΤΡΙΤΗ</w:t>
            </w:r>
          </w:p>
        </w:tc>
        <w:tc>
          <w:tcPr>
            <w:tcW w:w="3685" w:type="dxa"/>
            <w:gridSpan w:val="2"/>
            <w:shd w:val="clear" w:color="auto" w:fill="E0E0E0"/>
            <w:vAlign w:val="center"/>
          </w:tcPr>
          <w:p w:rsidR="00271EA2" w:rsidRPr="004720E7" w:rsidRDefault="00271EA2">
            <w:pPr>
              <w:jc w:val="center"/>
              <w:rPr>
                <w:b/>
                <w:sz w:val="20"/>
                <w:szCs w:val="20"/>
              </w:rPr>
            </w:pPr>
            <w:r w:rsidRPr="004720E7">
              <w:rPr>
                <w:b/>
                <w:sz w:val="20"/>
                <w:szCs w:val="20"/>
              </w:rPr>
              <w:t>ΤΕΤΑΡΤΗ</w:t>
            </w:r>
          </w:p>
        </w:tc>
        <w:tc>
          <w:tcPr>
            <w:tcW w:w="3828" w:type="dxa"/>
            <w:gridSpan w:val="2"/>
            <w:shd w:val="clear" w:color="auto" w:fill="E0E0E0"/>
            <w:vAlign w:val="center"/>
          </w:tcPr>
          <w:p w:rsidR="00271EA2" w:rsidRPr="004720E7" w:rsidRDefault="00271EA2">
            <w:pPr>
              <w:jc w:val="center"/>
              <w:rPr>
                <w:b/>
                <w:sz w:val="20"/>
                <w:szCs w:val="20"/>
              </w:rPr>
            </w:pPr>
            <w:r w:rsidRPr="004720E7">
              <w:rPr>
                <w:b/>
                <w:sz w:val="20"/>
                <w:szCs w:val="20"/>
              </w:rPr>
              <w:t>ΠΕΜΠΤΗ</w:t>
            </w:r>
          </w:p>
        </w:tc>
        <w:tc>
          <w:tcPr>
            <w:tcW w:w="3098" w:type="dxa"/>
            <w:gridSpan w:val="2"/>
            <w:shd w:val="clear" w:color="auto" w:fill="E0E0E0"/>
            <w:vAlign w:val="center"/>
          </w:tcPr>
          <w:p w:rsidR="00271EA2" w:rsidRPr="004720E7" w:rsidRDefault="00271EA2">
            <w:pPr>
              <w:jc w:val="center"/>
              <w:rPr>
                <w:b/>
                <w:sz w:val="20"/>
                <w:szCs w:val="20"/>
              </w:rPr>
            </w:pPr>
            <w:r w:rsidRPr="004720E7">
              <w:rPr>
                <w:b/>
                <w:sz w:val="20"/>
                <w:szCs w:val="20"/>
              </w:rPr>
              <w:t>ΠΑΡΑΣΚΕΥΗ</w:t>
            </w:r>
          </w:p>
        </w:tc>
      </w:tr>
      <w:tr w:rsidR="000944BE" w:rsidRPr="004720E7" w:rsidTr="000944BE">
        <w:trPr>
          <w:trHeight w:hRule="exact" w:val="1315"/>
        </w:trPr>
        <w:tc>
          <w:tcPr>
            <w:tcW w:w="648" w:type="dxa"/>
            <w:shd w:val="clear" w:color="auto" w:fill="E0E0E0"/>
            <w:vAlign w:val="center"/>
          </w:tcPr>
          <w:p w:rsidR="000944BE" w:rsidRPr="004720E7" w:rsidRDefault="000944BE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bookmarkStart w:id="0" w:name="_Hlk401132482"/>
            <w:r w:rsidRPr="004720E7">
              <w:rPr>
                <w:b/>
                <w:sz w:val="18"/>
                <w:szCs w:val="18"/>
              </w:rPr>
              <w:t>9-10</w:t>
            </w:r>
          </w:p>
        </w:tc>
        <w:tc>
          <w:tcPr>
            <w:tcW w:w="2437" w:type="dxa"/>
            <w:vAlign w:val="center"/>
          </w:tcPr>
          <w:p w:rsidR="000944BE" w:rsidRPr="000F7AFF" w:rsidRDefault="000944BE" w:rsidP="00C2550C">
            <w:pPr>
              <w:jc w:val="center"/>
              <w:rPr>
                <w:b/>
                <w:sz w:val="16"/>
                <w:szCs w:val="16"/>
              </w:rPr>
            </w:pPr>
            <w:r w:rsidRPr="000F7AFF">
              <w:rPr>
                <w:b/>
                <w:sz w:val="16"/>
                <w:szCs w:val="16"/>
              </w:rPr>
              <w:t>ΠΕΡΙΒΑΛΛΟΝΤΙΚΗ ΠΟΛΙΤΙΚΗ &amp; ΝΟΜΟΘΕΣΙΑ (Ε’ ΕΞ) [Θ]</w:t>
            </w:r>
          </w:p>
          <w:p w:rsidR="000944BE" w:rsidRPr="000F7AFF" w:rsidRDefault="000944BE" w:rsidP="00C2550C">
            <w:pPr>
              <w:jc w:val="center"/>
              <w:rPr>
                <w:sz w:val="16"/>
                <w:szCs w:val="16"/>
              </w:rPr>
            </w:pPr>
            <w:r w:rsidRPr="000F7AFF">
              <w:rPr>
                <w:color w:val="000000"/>
                <w:sz w:val="16"/>
                <w:szCs w:val="16"/>
              </w:rPr>
              <w:t>ΑΙΘΟΥΣΑ :  Δ1</w:t>
            </w:r>
          </w:p>
          <w:p w:rsidR="000944BE" w:rsidRPr="000F7AFF" w:rsidRDefault="000944BE" w:rsidP="00C2550C">
            <w:pPr>
              <w:jc w:val="center"/>
              <w:rPr>
                <w:color w:val="FF0000"/>
                <w:sz w:val="16"/>
                <w:szCs w:val="16"/>
              </w:rPr>
            </w:pPr>
            <w:r w:rsidRPr="000F7AFF">
              <w:rPr>
                <w:color w:val="FF0000"/>
                <w:sz w:val="16"/>
                <w:szCs w:val="16"/>
              </w:rPr>
              <w:t>Α. ΜΑΡΤΙΝΗΣ</w:t>
            </w:r>
          </w:p>
        </w:tc>
        <w:tc>
          <w:tcPr>
            <w:tcW w:w="2410" w:type="dxa"/>
            <w:vAlign w:val="center"/>
          </w:tcPr>
          <w:p w:rsidR="000944BE" w:rsidRPr="000F7AFF" w:rsidRDefault="000944BE" w:rsidP="0017433A">
            <w:pPr>
              <w:jc w:val="center"/>
              <w:rPr>
                <w:b/>
                <w:sz w:val="16"/>
                <w:szCs w:val="16"/>
              </w:rPr>
            </w:pPr>
            <w:r w:rsidRPr="000F7AFF">
              <w:rPr>
                <w:b/>
                <w:sz w:val="16"/>
                <w:szCs w:val="16"/>
              </w:rPr>
              <w:t>ΠΕΡΙΒΑΛΛΟΝΤΙΚΗ ΠΟΛΙΤΙΚΗ &amp; ΝΟΜΟΘΕΣΙΑ (Ε’ ΕΞ) [Θ]</w:t>
            </w:r>
          </w:p>
          <w:p w:rsidR="000944BE" w:rsidRPr="000F7AFF" w:rsidRDefault="000944BE" w:rsidP="0017433A">
            <w:pPr>
              <w:jc w:val="center"/>
              <w:rPr>
                <w:sz w:val="16"/>
                <w:szCs w:val="16"/>
              </w:rPr>
            </w:pPr>
            <w:r w:rsidRPr="000F7AFF">
              <w:rPr>
                <w:color w:val="000000"/>
                <w:sz w:val="16"/>
                <w:szCs w:val="16"/>
              </w:rPr>
              <w:t>ΑΙΘΟΥΣΑ :  Δ1</w:t>
            </w:r>
          </w:p>
          <w:p w:rsidR="000944BE" w:rsidRPr="000F7AFF" w:rsidRDefault="000944BE" w:rsidP="0017433A">
            <w:pPr>
              <w:jc w:val="center"/>
              <w:rPr>
                <w:color w:val="FF0000"/>
                <w:sz w:val="16"/>
                <w:szCs w:val="16"/>
              </w:rPr>
            </w:pPr>
            <w:r w:rsidRPr="000F7AFF">
              <w:rPr>
                <w:color w:val="FF0000"/>
                <w:sz w:val="16"/>
                <w:szCs w:val="16"/>
              </w:rPr>
              <w:t>Α. ΜΑΡΤΙΝΗΣ</w:t>
            </w:r>
          </w:p>
        </w:tc>
        <w:tc>
          <w:tcPr>
            <w:tcW w:w="3685" w:type="dxa"/>
            <w:gridSpan w:val="2"/>
            <w:vAlign w:val="center"/>
          </w:tcPr>
          <w:p w:rsidR="000944BE" w:rsidRPr="000F7AFF" w:rsidRDefault="000944BE" w:rsidP="00D31A89">
            <w:pPr>
              <w:jc w:val="center"/>
              <w:rPr>
                <w:b/>
                <w:sz w:val="16"/>
                <w:szCs w:val="16"/>
              </w:rPr>
            </w:pPr>
            <w:r w:rsidRPr="000F7AFF">
              <w:rPr>
                <w:b/>
                <w:sz w:val="16"/>
                <w:szCs w:val="16"/>
              </w:rPr>
              <w:t>ΠΕΡΙΒΑΛΛΟΝΤΙΚΗ ΠΟΛΙΤΙΚΗ &amp; ΝΟΜΟΘΕΣΙΑ (Ε’ ΕΞ) [Θ]</w:t>
            </w:r>
          </w:p>
          <w:p w:rsidR="000944BE" w:rsidRPr="000F7AFF" w:rsidRDefault="000944BE" w:rsidP="00D31A89">
            <w:pPr>
              <w:jc w:val="center"/>
              <w:rPr>
                <w:sz w:val="16"/>
                <w:szCs w:val="16"/>
              </w:rPr>
            </w:pPr>
            <w:r w:rsidRPr="000F7AFF">
              <w:rPr>
                <w:color w:val="000000"/>
                <w:sz w:val="16"/>
                <w:szCs w:val="16"/>
              </w:rPr>
              <w:t>ΑΙΘΟΥΣΑ :  Δ1</w:t>
            </w:r>
          </w:p>
          <w:p w:rsidR="000944BE" w:rsidRPr="000F7AFF" w:rsidRDefault="000944BE" w:rsidP="00D31A89">
            <w:pPr>
              <w:jc w:val="center"/>
              <w:rPr>
                <w:color w:val="FF0000"/>
                <w:sz w:val="16"/>
                <w:szCs w:val="16"/>
              </w:rPr>
            </w:pPr>
            <w:r w:rsidRPr="000F7AFF">
              <w:rPr>
                <w:color w:val="FF0000"/>
                <w:sz w:val="16"/>
                <w:szCs w:val="16"/>
              </w:rPr>
              <w:t>Α. ΜΑΡΤΙΝΗΣ</w:t>
            </w:r>
          </w:p>
        </w:tc>
        <w:tc>
          <w:tcPr>
            <w:tcW w:w="3828" w:type="dxa"/>
            <w:gridSpan w:val="2"/>
            <w:vAlign w:val="center"/>
          </w:tcPr>
          <w:p w:rsidR="000944BE" w:rsidRPr="000F7AFF" w:rsidRDefault="000944BE" w:rsidP="0017433A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0F7AFF">
              <w:rPr>
                <w:b/>
                <w:color w:val="000000"/>
                <w:sz w:val="16"/>
                <w:szCs w:val="16"/>
              </w:rPr>
              <w:t>ΠΡΟΤΥΠΑ ΠΟΙΟΤΗΤΑΣ, ΑΞΙΟΛΟΓΗΣΗΣ &amp; ΠΕΡΙΒΑΛΛΟΝΤΙΚΗΣ ΔΙΑΧΕΙΡΙΣΗΣ (Ε’ ΕΞ)</w:t>
            </w:r>
          </w:p>
          <w:p w:rsidR="000944BE" w:rsidRPr="000F7AFF" w:rsidRDefault="000944BE" w:rsidP="0017433A">
            <w:pPr>
              <w:jc w:val="center"/>
              <w:rPr>
                <w:color w:val="000000"/>
                <w:sz w:val="16"/>
                <w:szCs w:val="16"/>
              </w:rPr>
            </w:pPr>
            <w:r w:rsidRPr="000F7AFF">
              <w:rPr>
                <w:b/>
                <w:color w:val="000000"/>
                <w:sz w:val="16"/>
                <w:szCs w:val="16"/>
              </w:rPr>
              <w:t xml:space="preserve"> [ Θ ] –</w:t>
            </w:r>
            <w:r w:rsidRPr="000F7AFF">
              <w:rPr>
                <w:color w:val="000000"/>
                <w:sz w:val="16"/>
                <w:szCs w:val="16"/>
              </w:rPr>
              <w:t xml:space="preserve">  ΑΙΘΟΥΣΑ :  Δ1</w:t>
            </w:r>
          </w:p>
          <w:p w:rsidR="000944BE" w:rsidRPr="000F7AFF" w:rsidRDefault="000944BE" w:rsidP="0017433A">
            <w:pPr>
              <w:jc w:val="center"/>
              <w:rPr>
                <w:color w:val="FF0000"/>
                <w:sz w:val="16"/>
                <w:szCs w:val="16"/>
              </w:rPr>
            </w:pPr>
            <w:r w:rsidRPr="000F7AFF">
              <w:rPr>
                <w:color w:val="FF0000"/>
                <w:sz w:val="16"/>
                <w:szCs w:val="16"/>
              </w:rPr>
              <w:t>Α. ΤΣΟΒΟΛΟΣ</w:t>
            </w:r>
          </w:p>
        </w:tc>
        <w:tc>
          <w:tcPr>
            <w:tcW w:w="1549" w:type="dxa"/>
            <w:vAlign w:val="center"/>
          </w:tcPr>
          <w:p w:rsidR="000944BE" w:rsidRPr="000F7AFF" w:rsidRDefault="000944BE" w:rsidP="00760093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0F7AFF">
              <w:rPr>
                <w:b/>
                <w:color w:val="000000"/>
                <w:sz w:val="16"/>
                <w:szCs w:val="16"/>
              </w:rPr>
              <w:t>ΡΕΥΣΤΟΜΗΧΑΝΙΚΗ ΠΕΡΙΒΑΛΛΟΝΤΟΣ (Ε’ ΕΞ)</w:t>
            </w:r>
          </w:p>
          <w:p w:rsidR="000944BE" w:rsidRPr="000F7AFF" w:rsidRDefault="000944BE" w:rsidP="00760093">
            <w:pPr>
              <w:jc w:val="center"/>
              <w:rPr>
                <w:sz w:val="16"/>
                <w:szCs w:val="16"/>
              </w:rPr>
            </w:pPr>
            <w:r w:rsidRPr="000F7AFF">
              <w:rPr>
                <w:b/>
                <w:color w:val="000000"/>
                <w:sz w:val="16"/>
                <w:szCs w:val="16"/>
              </w:rPr>
              <w:t xml:space="preserve"> [ Θ + Ε] –</w:t>
            </w:r>
            <w:r w:rsidRPr="000F7AFF">
              <w:rPr>
                <w:color w:val="000000"/>
                <w:sz w:val="16"/>
                <w:szCs w:val="16"/>
              </w:rPr>
              <w:t xml:space="preserve"> ΑΙΘΟΥΣΑ : </w:t>
            </w:r>
            <w:r w:rsidRPr="000F7AFF">
              <w:rPr>
                <w:sz w:val="16"/>
                <w:szCs w:val="16"/>
              </w:rPr>
              <w:t>Δ2/Ε7</w:t>
            </w:r>
          </w:p>
          <w:p w:rsidR="000944BE" w:rsidRPr="000F7AFF" w:rsidRDefault="000944BE" w:rsidP="00760093">
            <w:pPr>
              <w:jc w:val="center"/>
              <w:rPr>
                <w:color w:val="000000"/>
                <w:sz w:val="16"/>
                <w:szCs w:val="16"/>
              </w:rPr>
            </w:pPr>
            <w:r w:rsidRPr="000F7AFF">
              <w:rPr>
                <w:color w:val="FF0000"/>
                <w:sz w:val="16"/>
                <w:szCs w:val="16"/>
              </w:rPr>
              <w:t>Α. ΚΑΛΗΜΕΡΗΣ</w:t>
            </w:r>
          </w:p>
        </w:tc>
        <w:tc>
          <w:tcPr>
            <w:tcW w:w="1549" w:type="dxa"/>
            <w:vAlign w:val="center"/>
          </w:tcPr>
          <w:p w:rsidR="000944BE" w:rsidRPr="000F7AFF" w:rsidRDefault="000944BE" w:rsidP="00760093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0F7AFF">
              <w:rPr>
                <w:b/>
                <w:color w:val="000000"/>
                <w:sz w:val="16"/>
                <w:szCs w:val="16"/>
              </w:rPr>
              <w:t xml:space="preserve">ΑΝΑΝΕΩΣΙΜΕΣ ΠΗΓΕΣ ΕΝΕΡΓΕΙΑΣ ΙΙ (ΣΤ’ ΕΞ) </w:t>
            </w:r>
          </w:p>
          <w:p w:rsidR="000944BE" w:rsidRPr="000F7AFF" w:rsidRDefault="000944BE" w:rsidP="00760093">
            <w:pPr>
              <w:jc w:val="center"/>
              <w:rPr>
                <w:color w:val="000000"/>
                <w:sz w:val="16"/>
                <w:szCs w:val="16"/>
              </w:rPr>
            </w:pPr>
            <w:r w:rsidRPr="000F7AFF">
              <w:rPr>
                <w:b/>
                <w:color w:val="000000"/>
                <w:sz w:val="16"/>
                <w:szCs w:val="16"/>
              </w:rPr>
              <w:t xml:space="preserve"> [ Θ ] –</w:t>
            </w:r>
            <w:r w:rsidRPr="000F7AFF">
              <w:rPr>
                <w:color w:val="000000"/>
                <w:sz w:val="16"/>
                <w:szCs w:val="16"/>
              </w:rPr>
              <w:t xml:space="preserve">  ΑΙΘΟΥΣΑ :  Δ1</w:t>
            </w:r>
          </w:p>
          <w:p w:rsidR="000944BE" w:rsidRPr="000F7AFF" w:rsidRDefault="000944BE" w:rsidP="00760093">
            <w:pPr>
              <w:ind w:left="-120" w:right="-116"/>
              <w:jc w:val="center"/>
              <w:rPr>
                <w:color w:val="FF0000"/>
                <w:sz w:val="16"/>
                <w:szCs w:val="16"/>
              </w:rPr>
            </w:pPr>
            <w:r w:rsidRPr="000F7AFF">
              <w:rPr>
                <w:color w:val="FF0000"/>
                <w:sz w:val="16"/>
                <w:szCs w:val="16"/>
              </w:rPr>
              <w:t>Α. ΚΥΡΙΤΣΗΣ</w:t>
            </w:r>
          </w:p>
        </w:tc>
      </w:tr>
      <w:bookmarkEnd w:id="0"/>
      <w:tr w:rsidR="000944BE" w:rsidRPr="004720E7" w:rsidTr="007A3087">
        <w:trPr>
          <w:trHeight w:hRule="exact" w:val="709"/>
        </w:trPr>
        <w:tc>
          <w:tcPr>
            <w:tcW w:w="648" w:type="dxa"/>
            <w:shd w:val="clear" w:color="auto" w:fill="E0E0E0"/>
            <w:vAlign w:val="center"/>
          </w:tcPr>
          <w:p w:rsidR="000944BE" w:rsidRPr="004720E7" w:rsidRDefault="000944BE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r w:rsidRPr="004720E7">
              <w:rPr>
                <w:b/>
                <w:sz w:val="18"/>
                <w:szCs w:val="18"/>
              </w:rPr>
              <w:t>10-11</w:t>
            </w:r>
          </w:p>
        </w:tc>
        <w:tc>
          <w:tcPr>
            <w:tcW w:w="2437" w:type="dxa"/>
            <w:vAlign w:val="center"/>
          </w:tcPr>
          <w:p w:rsidR="000944BE" w:rsidRPr="000F7AFF" w:rsidRDefault="000944BE" w:rsidP="00C2550C">
            <w:pPr>
              <w:jc w:val="center"/>
              <w:rPr>
                <w:sz w:val="16"/>
                <w:szCs w:val="16"/>
              </w:rPr>
            </w:pPr>
            <w:r w:rsidRPr="000F7AFF">
              <w:rPr>
                <w:sz w:val="16"/>
                <w:szCs w:val="16"/>
              </w:rPr>
              <w:t>-//-</w:t>
            </w:r>
          </w:p>
        </w:tc>
        <w:tc>
          <w:tcPr>
            <w:tcW w:w="2410" w:type="dxa"/>
            <w:vAlign w:val="center"/>
          </w:tcPr>
          <w:p w:rsidR="000944BE" w:rsidRPr="000F7AFF" w:rsidRDefault="000944BE" w:rsidP="00F860F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685" w:type="dxa"/>
            <w:gridSpan w:val="2"/>
            <w:vAlign w:val="center"/>
          </w:tcPr>
          <w:p w:rsidR="000944BE" w:rsidRPr="000F7AFF" w:rsidRDefault="000944BE" w:rsidP="00D31A8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28" w:type="dxa"/>
            <w:gridSpan w:val="2"/>
            <w:vAlign w:val="center"/>
          </w:tcPr>
          <w:p w:rsidR="000944BE" w:rsidRPr="000F7AFF" w:rsidRDefault="000944BE" w:rsidP="007542B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49" w:type="dxa"/>
            <w:vAlign w:val="center"/>
          </w:tcPr>
          <w:p w:rsidR="000944BE" w:rsidRPr="000F7AFF" w:rsidRDefault="000944BE" w:rsidP="00760093">
            <w:pPr>
              <w:jc w:val="center"/>
              <w:rPr>
                <w:color w:val="FF0000"/>
                <w:sz w:val="16"/>
                <w:szCs w:val="16"/>
              </w:rPr>
            </w:pPr>
            <w:r w:rsidRPr="000F7AFF">
              <w:rPr>
                <w:sz w:val="16"/>
                <w:szCs w:val="16"/>
              </w:rPr>
              <w:t>-//-</w:t>
            </w:r>
          </w:p>
        </w:tc>
        <w:tc>
          <w:tcPr>
            <w:tcW w:w="1549" w:type="dxa"/>
            <w:vAlign w:val="center"/>
          </w:tcPr>
          <w:p w:rsidR="000944BE" w:rsidRPr="000F7AFF" w:rsidRDefault="000944BE" w:rsidP="00760093">
            <w:pPr>
              <w:jc w:val="center"/>
              <w:rPr>
                <w:sz w:val="16"/>
                <w:szCs w:val="16"/>
              </w:rPr>
            </w:pPr>
            <w:r w:rsidRPr="000F7AFF">
              <w:rPr>
                <w:sz w:val="16"/>
                <w:szCs w:val="16"/>
              </w:rPr>
              <w:t>-//-</w:t>
            </w:r>
          </w:p>
        </w:tc>
      </w:tr>
      <w:tr w:rsidR="004732D5" w:rsidRPr="004720E7" w:rsidTr="00C44252">
        <w:trPr>
          <w:trHeight w:hRule="exact" w:val="929"/>
        </w:trPr>
        <w:tc>
          <w:tcPr>
            <w:tcW w:w="648" w:type="dxa"/>
            <w:shd w:val="clear" w:color="auto" w:fill="E0E0E0"/>
            <w:vAlign w:val="center"/>
          </w:tcPr>
          <w:p w:rsidR="004732D5" w:rsidRPr="004720E7" w:rsidRDefault="004732D5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r w:rsidRPr="004720E7">
              <w:rPr>
                <w:b/>
                <w:sz w:val="18"/>
                <w:szCs w:val="18"/>
              </w:rPr>
              <w:t>11-12</w:t>
            </w:r>
          </w:p>
        </w:tc>
        <w:tc>
          <w:tcPr>
            <w:tcW w:w="2437" w:type="dxa"/>
            <w:shd w:val="clear" w:color="auto" w:fill="auto"/>
            <w:vAlign w:val="center"/>
          </w:tcPr>
          <w:p w:rsidR="004732D5" w:rsidRPr="000F7AFF" w:rsidRDefault="004732D5" w:rsidP="00C2550C">
            <w:pPr>
              <w:ind w:left="-120" w:right="-116"/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4732D5" w:rsidRPr="000F7AFF" w:rsidRDefault="004732D5" w:rsidP="00F860F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auto"/>
            <w:vAlign w:val="center"/>
          </w:tcPr>
          <w:p w:rsidR="00DE475E" w:rsidRPr="000F7AFF" w:rsidRDefault="004732D5" w:rsidP="00AB0F0A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0F7AFF">
              <w:rPr>
                <w:b/>
                <w:color w:val="000000"/>
                <w:sz w:val="16"/>
                <w:szCs w:val="16"/>
              </w:rPr>
              <w:t>ΥΓΡΑ ΑΠΟΒΛΗΤΑ</w:t>
            </w:r>
          </w:p>
          <w:p w:rsidR="004732D5" w:rsidRPr="000F7AFF" w:rsidRDefault="00DE475E" w:rsidP="00AB0F0A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0F7AFF">
              <w:rPr>
                <w:b/>
                <w:color w:val="000000"/>
                <w:sz w:val="16"/>
                <w:szCs w:val="16"/>
              </w:rPr>
              <w:t xml:space="preserve"> (Ε’ ΕΞ)</w:t>
            </w:r>
          </w:p>
          <w:p w:rsidR="004732D5" w:rsidRPr="000F7AFF" w:rsidRDefault="004732D5" w:rsidP="00AB0F0A">
            <w:pPr>
              <w:jc w:val="center"/>
              <w:rPr>
                <w:color w:val="000000"/>
                <w:sz w:val="16"/>
                <w:szCs w:val="16"/>
              </w:rPr>
            </w:pPr>
            <w:r w:rsidRPr="000F7AFF">
              <w:rPr>
                <w:b/>
                <w:color w:val="000000"/>
                <w:sz w:val="16"/>
                <w:szCs w:val="16"/>
              </w:rPr>
              <w:t xml:space="preserve"> [ Θ </w:t>
            </w:r>
            <w:r w:rsidR="00DE475E" w:rsidRPr="000F7AFF">
              <w:rPr>
                <w:b/>
                <w:color w:val="000000"/>
                <w:sz w:val="16"/>
                <w:szCs w:val="16"/>
              </w:rPr>
              <w:t>+ Ε</w:t>
            </w:r>
            <w:r w:rsidRPr="000F7AFF">
              <w:rPr>
                <w:b/>
                <w:color w:val="000000"/>
                <w:sz w:val="16"/>
                <w:szCs w:val="16"/>
              </w:rPr>
              <w:t>] –</w:t>
            </w:r>
            <w:r w:rsidRPr="000F7AFF">
              <w:rPr>
                <w:color w:val="000000"/>
                <w:sz w:val="16"/>
                <w:szCs w:val="16"/>
              </w:rPr>
              <w:t xml:space="preserve">  ΑΙΘΟΥΣΑ :  Δ5</w:t>
            </w:r>
            <w:r w:rsidRPr="000F7AFF">
              <w:rPr>
                <w:color w:val="FF0000"/>
                <w:sz w:val="16"/>
                <w:szCs w:val="16"/>
              </w:rPr>
              <w:t xml:space="preserve"> Ι.  ΦΩΤΙΔΗΣ</w:t>
            </w:r>
          </w:p>
        </w:tc>
        <w:tc>
          <w:tcPr>
            <w:tcW w:w="1630" w:type="dxa"/>
            <w:shd w:val="clear" w:color="auto" w:fill="auto"/>
            <w:vAlign w:val="center"/>
          </w:tcPr>
          <w:p w:rsidR="004732D5" w:rsidRPr="000F7AFF" w:rsidRDefault="004732D5" w:rsidP="00AB0F0A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1985" w:type="dxa"/>
            <w:vAlign w:val="center"/>
          </w:tcPr>
          <w:p w:rsidR="00DE475E" w:rsidRPr="000F7AFF" w:rsidRDefault="00DE475E" w:rsidP="00DE475E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0F7AFF">
              <w:rPr>
                <w:b/>
                <w:color w:val="000000"/>
                <w:sz w:val="16"/>
                <w:szCs w:val="16"/>
              </w:rPr>
              <w:t>ΥΓΡΑ ΑΠΟΒΛΗΤΑ</w:t>
            </w:r>
          </w:p>
          <w:p w:rsidR="00DE475E" w:rsidRPr="000F7AFF" w:rsidRDefault="00DE475E" w:rsidP="00DE475E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0F7AFF">
              <w:rPr>
                <w:b/>
                <w:color w:val="000000"/>
                <w:sz w:val="16"/>
                <w:szCs w:val="16"/>
              </w:rPr>
              <w:t xml:space="preserve"> (Ε’ ΕΞ)</w:t>
            </w:r>
          </w:p>
          <w:p w:rsidR="004732D5" w:rsidRPr="000F7AFF" w:rsidRDefault="004732D5" w:rsidP="00461E4B">
            <w:pPr>
              <w:jc w:val="center"/>
              <w:rPr>
                <w:color w:val="000000"/>
                <w:sz w:val="16"/>
                <w:szCs w:val="16"/>
              </w:rPr>
            </w:pPr>
            <w:r w:rsidRPr="000F7AFF">
              <w:rPr>
                <w:b/>
                <w:color w:val="000000"/>
                <w:sz w:val="16"/>
                <w:szCs w:val="16"/>
              </w:rPr>
              <w:t xml:space="preserve"> [ Θ</w:t>
            </w:r>
            <w:r w:rsidR="00DE475E" w:rsidRPr="000F7AFF">
              <w:rPr>
                <w:b/>
                <w:color w:val="000000"/>
                <w:sz w:val="16"/>
                <w:szCs w:val="16"/>
              </w:rPr>
              <w:t xml:space="preserve"> + Ε</w:t>
            </w:r>
            <w:r w:rsidRPr="000F7AFF">
              <w:rPr>
                <w:b/>
                <w:color w:val="000000"/>
                <w:sz w:val="16"/>
                <w:szCs w:val="16"/>
              </w:rPr>
              <w:t xml:space="preserve"> ] –</w:t>
            </w:r>
            <w:r w:rsidRPr="000F7AFF">
              <w:rPr>
                <w:color w:val="000000"/>
                <w:sz w:val="16"/>
                <w:szCs w:val="16"/>
              </w:rPr>
              <w:t xml:space="preserve">  ΑΙΘΟΥΣΑ : Δ1 </w:t>
            </w:r>
          </w:p>
          <w:p w:rsidR="004732D5" w:rsidRPr="000F7AFF" w:rsidRDefault="004732D5" w:rsidP="00461E4B">
            <w:pPr>
              <w:jc w:val="center"/>
              <w:rPr>
                <w:color w:val="000000"/>
                <w:sz w:val="16"/>
                <w:szCs w:val="16"/>
              </w:rPr>
            </w:pPr>
            <w:r w:rsidRPr="000F7AFF">
              <w:rPr>
                <w:color w:val="FF0000"/>
                <w:sz w:val="16"/>
                <w:szCs w:val="16"/>
              </w:rPr>
              <w:t>Ι.  ΦΩΤΙΔΗΣ</w:t>
            </w:r>
          </w:p>
        </w:tc>
        <w:tc>
          <w:tcPr>
            <w:tcW w:w="1843" w:type="dxa"/>
            <w:vAlign w:val="center"/>
          </w:tcPr>
          <w:p w:rsidR="004732D5" w:rsidRPr="000F7AFF" w:rsidRDefault="004732D5" w:rsidP="00461E4B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098" w:type="dxa"/>
            <w:gridSpan w:val="2"/>
            <w:vAlign w:val="center"/>
          </w:tcPr>
          <w:p w:rsidR="004732D5" w:rsidRPr="000F7AFF" w:rsidRDefault="004732D5" w:rsidP="00C43F3C">
            <w:pPr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4732D5" w:rsidRPr="004720E7" w:rsidTr="00C44252">
        <w:trPr>
          <w:trHeight w:hRule="exact" w:val="1271"/>
        </w:trPr>
        <w:tc>
          <w:tcPr>
            <w:tcW w:w="648" w:type="dxa"/>
            <w:shd w:val="clear" w:color="auto" w:fill="E0E0E0"/>
            <w:vAlign w:val="center"/>
          </w:tcPr>
          <w:p w:rsidR="004732D5" w:rsidRPr="004720E7" w:rsidRDefault="004732D5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r w:rsidRPr="004720E7">
              <w:rPr>
                <w:b/>
                <w:sz w:val="18"/>
                <w:szCs w:val="18"/>
              </w:rPr>
              <w:t>12-13</w:t>
            </w:r>
          </w:p>
        </w:tc>
        <w:tc>
          <w:tcPr>
            <w:tcW w:w="2437" w:type="dxa"/>
            <w:shd w:val="clear" w:color="auto" w:fill="auto"/>
            <w:vAlign w:val="center"/>
          </w:tcPr>
          <w:p w:rsidR="004732D5" w:rsidRPr="000F7AFF" w:rsidRDefault="004732D5" w:rsidP="00C2550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4732D5" w:rsidRPr="000F7AFF" w:rsidRDefault="004732D5" w:rsidP="00006326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auto"/>
            <w:vAlign w:val="center"/>
          </w:tcPr>
          <w:p w:rsidR="004732D5" w:rsidRPr="000F7AFF" w:rsidRDefault="004732D5" w:rsidP="00AB0F0A">
            <w:pPr>
              <w:jc w:val="center"/>
              <w:rPr>
                <w:sz w:val="16"/>
                <w:szCs w:val="16"/>
              </w:rPr>
            </w:pPr>
            <w:r w:rsidRPr="000F7AFF">
              <w:rPr>
                <w:sz w:val="16"/>
                <w:szCs w:val="16"/>
              </w:rPr>
              <w:t>-//-</w:t>
            </w:r>
          </w:p>
        </w:tc>
        <w:tc>
          <w:tcPr>
            <w:tcW w:w="1630" w:type="dxa"/>
            <w:shd w:val="clear" w:color="auto" w:fill="auto"/>
            <w:vAlign w:val="center"/>
          </w:tcPr>
          <w:p w:rsidR="004732D5" w:rsidRPr="000F7AFF" w:rsidRDefault="004732D5" w:rsidP="00760093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0F7AFF">
              <w:rPr>
                <w:b/>
                <w:color w:val="000000"/>
                <w:sz w:val="16"/>
                <w:szCs w:val="16"/>
              </w:rPr>
              <w:t>ΡΕΥΣΤΟΜΗΧΑΝΙΚΗ ΠΕΡΙΒΑΛΛΟΝΤΟΣ Ι (Ε’ ΕΞ)</w:t>
            </w:r>
          </w:p>
          <w:p w:rsidR="004732D5" w:rsidRPr="000F7AFF" w:rsidRDefault="004732D5" w:rsidP="00760093">
            <w:pPr>
              <w:jc w:val="center"/>
              <w:rPr>
                <w:color w:val="000000"/>
                <w:sz w:val="16"/>
                <w:szCs w:val="16"/>
              </w:rPr>
            </w:pPr>
            <w:r w:rsidRPr="000F7AFF">
              <w:rPr>
                <w:b/>
                <w:color w:val="000000"/>
                <w:sz w:val="16"/>
                <w:szCs w:val="16"/>
              </w:rPr>
              <w:t xml:space="preserve"> [ Θ + Ε] –</w:t>
            </w:r>
            <w:r w:rsidRPr="000F7AFF">
              <w:rPr>
                <w:color w:val="000000"/>
                <w:sz w:val="16"/>
                <w:szCs w:val="16"/>
              </w:rPr>
              <w:t xml:space="preserve"> ΑΙΘΟΥΣΑ :  </w:t>
            </w:r>
            <w:r w:rsidRPr="000F7AFF">
              <w:rPr>
                <w:sz w:val="16"/>
                <w:szCs w:val="16"/>
              </w:rPr>
              <w:t>Δ2/Ε7</w:t>
            </w:r>
          </w:p>
          <w:p w:rsidR="004732D5" w:rsidRPr="000F7AFF" w:rsidRDefault="004732D5" w:rsidP="00760093">
            <w:pPr>
              <w:jc w:val="center"/>
              <w:rPr>
                <w:sz w:val="16"/>
                <w:szCs w:val="16"/>
              </w:rPr>
            </w:pPr>
            <w:r w:rsidRPr="000F7AFF">
              <w:rPr>
                <w:color w:val="FF0000"/>
                <w:sz w:val="16"/>
                <w:szCs w:val="16"/>
              </w:rPr>
              <w:t>Α. ΚΑΛΗΜΕΡΗΣ</w:t>
            </w:r>
          </w:p>
        </w:tc>
        <w:tc>
          <w:tcPr>
            <w:tcW w:w="1985" w:type="dxa"/>
            <w:vAlign w:val="center"/>
          </w:tcPr>
          <w:p w:rsidR="004732D5" w:rsidRPr="000F7AFF" w:rsidRDefault="00DE475E" w:rsidP="00461E4B">
            <w:pPr>
              <w:jc w:val="center"/>
              <w:rPr>
                <w:color w:val="000000"/>
                <w:sz w:val="16"/>
                <w:szCs w:val="16"/>
              </w:rPr>
            </w:pPr>
            <w:r w:rsidRPr="000F7AFF">
              <w:rPr>
                <w:sz w:val="16"/>
                <w:szCs w:val="16"/>
              </w:rPr>
              <w:t>-//-</w:t>
            </w:r>
          </w:p>
        </w:tc>
        <w:tc>
          <w:tcPr>
            <w:tcW w:w="1843" w:type="dxa"/>
            <w:vAlign w:val="center"/>
          </w:tcPr>
          <w:p w:rsidR="004732D5" w:rsidRPr="000F7AFF" w:rsidRDefault="004732D5" w:rsidP="00760093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0F7AFF">
              <w:rPr>
                <w:b/>
                <w:color w:val="000000"/>
                <w:sz w:val="16"/>
                <w:szCs w:val="16"/>
              </w:rPr>
              <w:t>ΡΕΥΣΤΟΜΗΧΑΝΙΚΗ ΠΕΡΙΒΑΛΛΟΝΤΟΣ Ι</w:t>
            </w:r>
          </w:p>
          <w:p w:rsidR="004732D5" w:rsidRPr="000F7AFF" w:rsidRDefault="004732D5" w:rsidP="00760093">
            <w:pPr>
              <w:jc w:val="center"/>
              <w:rPr>
                <w:color w:val="000000"/>
                <w:sz w:val="16"/>
                <w:szCs w:val="16"/>
              </w:rPr>
            </w:pPr>
            <w:r w:rsidRPr="000F7AFF">
              <w:rPr>
                <w:b/>
                <w:color w:val="000000"/>
                <w:sz w:val="16"/>
                <w:szCs w:val="16"/>
              </w:rPr>
              <w:t>[ Θ + Ε] (Ε’ ΕΞ)  –</w:t>
            </w:r>
            <w:r w:rsidRPr="000F7AFF">
              <w:rPr>
                <w:color w:val="000000"/>
                <w:sz w:val="16"/>
                <w:szCs w:val="16"/>
              </w:rPr>
              <w:t xml:space="preserve"> ΑΙΘΟΥΣΑ :  </w:t>
            </w:r>
            <w:r w:rsidRPr="000F7AFF">
              <w:rPr>
                <w:sz w:val="16"/>
                <w:szCs w:val="16"/>
              </w:rPr>
              <w:t>Δ2/Ε7</w:t>
            </w:r>
          </w:p>
          <w:p w:rsidR="004732D5" w:rsidRPr="000F7AFF" w:rsidRDefault="004732D5" w:rsidP="00760093">
            <w:pPr>
              <w:jc w:val="center"/>
              <w:rPr>
                <w:sz w:val="16"/>
                <w:szCs w:val="16"/>
              </w:rPr>
            </w:pPr>
            <w:r w:rsidRPr="000F7AFF">
              <w:rPr>
                <w:color w:val="FF0000"/>
                <w:sz w:val="16"/>
                <w:szCs w:val="16"/>
              </w:rPr>
              <w:t>Α. ΚΑΛΗΜΕΡΗΣ</w:t>
            </w:r>
          </w:p>
        </w:tc>
        <w:tc>
          <w:tcPr>
            <w:tcW w:w="3098" w:type="dxa"/>
            <w:gridSpan w:val="2"/>
            <w:vAlign w:val="center"/>
          </w:tcPr>
          <w:p w:rsidR="004732D5" w:rsidRPr="000F7AFF" w:rsidRDefault="004732D5" w:rsidP="00F115C2">
            <w:pPr>
              <w:jc w:val="center"/>
              <w:rPr>
                <w:sz w:val="16"/>
                <w:szCs w:val="16"/>
              </w:rPr>
            </w:pPr>
          </w:p>
        </w:tc>
      </w:tr>
      <w:tr w:rsidR="004732D5" w:rsidRPr="004720E7" w:rsidTr="00C44252">
        <w:trPr>
          <w:trHeight w:hRule="exact" w:val="306"/>
        </w:trPr>
        <w:tc>
          <w:tcPr>
            <w:tcW w:w="648" w:type="dxa"/>
            <w:shd w:val="clear" w:color="auto" w:fill="E0E0E0"/>
            <w:vAlign w:val="center"/>
          </w:tcPr>
          <w:p w:rsidR="004732D5" w:rsidRPr="004720E7" w:rsidRDefault="004732D5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r w:rsidRPr="004720E7">
              <w:rPr>
                <w:b/>
                <w:sz w:val="18"/>
                <w:szCs w:val="18"/>
              </w:rPr>
              <w:t>13-14</w:t>
            </w:r>
          </w:p>
        </w:tc>
        <w:tc>
          <w:tcPr>
            <w:tcW w:w="2437" w:type="dxa"/>
            <w:shd w:val="clear" w:color="auto" w:fill="auto"/>
            <w:vAlign w:val="center"/>
          </w:tcPr>
          <w:p w:rsidR="004732D5" w:rsidRPr="000F7AFF" w:rsidRDefault="004732D5" w:rsidP="00C2550C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4732D5" w:rsidRPr="000F7AFF" w:rsidRDefault="004732D5" w:rsidP="0000632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auto"/>
            <w:vAlign w:val="center"/>
          </w:tcPr>
          <w:p w:rsidR="004732D5" w:rsidRPr="000F7AFF" w:rsidRDefault="004732D5" w:rsidP="00AB0F0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630" w:type="dxa"/>
            <w:shd w:val="clear" w:color="auto" w:fill="auto"/>
            <w:vAlign w:val="center"/>
          </w:tcPr>
          <w:p w:rsidR="004732D5" w:rsidRPr="000F7AFF" w:rsidRDefault="004732D5" w:rsidP="00760093">
            <w:pPr>
              <w:jc w:val="center"/>
              <w:rPr>
                <w:color w:val="FF0000"/>
                <w:sz w:val="16"/>
                <w:szCs w:val="16"/>
              </w:rPr>
            </w:pPr>
            <w:r w:rsidRPr="000F7AFF">
              <w:rPr>
                <w:sz w:val="16"/>
                <w:szCs w:val="16"/>
              </w:rPr>
              <w:t>-//-</w:t>
            </w:r>
            <w:r w:rsidRPr="000F7AFF">
              <w:rPr>
                <w:color w:val="FF0000"/>
                <w:sz w:val="16"/>
                <w:szCs w:val="16"/>
              </w:rPr>
              <w:t xml:space="preserve"> </w:t>
            </w:r>
          </w:p>
        </w:tc>
        <w:tc>
          <w:tcPr>
            <w:tcW w:w="1985" w:type="dxa"/>
            <w:vAlign w:val="center"/>
          </w:tcPr>
          <w:p w:rsidR="004732D5" w:rsidRPr="000F7AFF" w:rsidRDefault="004732D5" w:rsidP="00C341A3">
            <w:pPr>
              <w:jc w:val="center"/>
              <w:rPr>
                <w:sz w:val="16"/>
                <w:szCs w:val="16"/>
              </w:rPr>
            </w:pPr>
            <w:r w:rsidRPr="000F7AFF">
              <w:rPr>
                <w:sz w:val="16"/>
                <w:szCs w:val="16"/>
              </w:rPr>
              <w:t>-//-</w:t>
            </w:r>
          </w:p>
        </w:tc>
        <w:tc>
          <w:tcPr>
            <w:tcW w:w="1843" w:type="dxa"/>
            <w:vAlign w:val="center"/>
          </w:tcPr>
          <w:p w:rsidR="004732D5" w:rsidRPr="000F7AFF" w:rsidRDefault="004732D5" w:rsidP="00760093">
            <w:pPr>
              <w:jc w:val="center"/>
              <w:rPr>
                <w:color w:val="FF0000"/>
                <w:sz w:val="16"/>
                <w:szCs w:val="16"/>
              </w:rPr>
            </w:pPr>
            <w:r w:rsidRPr="000F7AFF">
              <w:rPr>
                <w:sz w:val="16"/>
                <w:szCs w:val="16"/>
              </w:rPr>
              <w:t>-//-</w:t>
            </w:r>
            <w:r w:rsidRPr="000F7AFF">
              <w:rPr>
                <w:color w:val="FF0000"/>
                <w:sz w:val="16"/>
                <w:szCs w:val="16"/>
              </w:rPr>
              <w:t xml:space="preserve"> </w:t>
            </w:r>
          </w:p>
        </w:tc>
        <w:tc>
          <w:tcPr>
            <w:tcW w:w="3098" w:type="dxa"/>
            <w:gridSpan w:val="2"/>
            <w:vAlign w:val="center"/>
          </w:tcPr>
          <w:p w:rsidR="004732D5" w:rsidRPr="000F7AFF" w:rsidRDefault="004732D5" w:rsidP="00712004">
            <w:pPr>
              <w:jc w:val="center"/>
              <w:rPr>
                <w:sz w:val="16"/>
                <w:szCs w:val="16"/>
              </w:rPr>
            </w:pPr>
          </w:p>
        </w:tc>
      </w:tr>
      <w:tr w:rsidR="0017433A" w:rsidRPr="004720E7" w:rsidTr="00C44252">
        <w:trPr>
          <w:trHeight w:hRule="exact" w:val="333"/>
        </w:trPr>
        <w:tc>
          <w:tcPr>
            <w:tcW w:w="648" w:type="dxa"/>
            <w:shd w:val="clear" w:color="auto" w:fill="E0E0E0"/>
            <w:vAlign w:val="center"/>
          </w:tcPr>
          <w:p w:rsidR="0017433A" w:rsidRPr="004720E7" w:rsidRDefault="0017433A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r w:rsidRPr="004720E7">
              <w:rPr>
                <w:b/>
                <w:sz w:val="18"/>
                <w:szCs w:val="18"/>
              </w:rPr>
              <w:t>14-15</w:t>
            </w:r>
          </w:p>
        </w:tc>
        <w:tc>
          <w:tcPr>
            <w:tcW w:w="2437" w:type="dxa"/>
            <w:vAlign w:val="center"/>
          </w:tcPr>
          <w:p w:rsidR="0017433A" w:rsidRPr="000F7AFF" w:rsidRDefault="0017433A" w:rsidP="00422E81">
            <w:pPr>
              <w:ind w:left="-120" w:right="-116"/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17433A" w:rsidRPr="000F7AFF" w:rsidRDefault="0017433A" w:rsidP="0030522D">
            <w:pPr>
              <w:ind w:left="-120" w:right="-116"/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685" w:type="dxa"/>
            <w:gridSpan w:val="2"/>
            <w:vAlign w:val="center"/>
          </w:tcPr>
          <w:p w:rsidR="0017433A" w:rsidRPr="000F7AFF" w:rsidRDefault="0017433A" w:rsidP="0092108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28" w:type="dxa"/>
            <w:gridSpan w:val="2"/>
            <w:vAlign w:val="center"/>
          </w:tcPr>
          <w:p w:rsidR="0017433A" w:rsidRPr="000F7AFF" w:rsidRDefault="0017433A" w:rsidP="00455F8C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3098" w:type="dxa"/>
            <w:gridSpan w:val="2"/>
            <w:vAlign w:val="center"/>
          </w:tcPr>
          <w:p w:rsidR="0017433A" w:rsidRPr="000F7AFF" w:rsidRDefault="0017433A" w:rsidP="00712004">
            <w:pPr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15685A" w:rsidRPr="004720E7" w:rsidTr="00C44252">
        <w:trPr>
          <w:trHeight w:hRule="exact" w:val="1207"/>
        </w:trPr>
        <w:tc>
          <w:tcPr>
            <w:tcW w:w="648" w:type="dxa"/>
            <w:shd w:val="clear" w:color="auto" w:fill="E0E0E0"/>
            <w:vAlign w:val="center"/>
          </w:tcPr>
          <w:p w:rsidR="0015685A" w:rsidRPr="004720E7" w:rsidRDefault="0015685A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r w:rsidRPr="004720E7">
              <w:rPr>
                <w:b/>
                <w:sz w:val="18"/>
                <w:szCs w:val="18"/>
              </w:rPr>
              <w:t>15-16</w:t>
            </w:r>
          </w:p>
        </w:tc>
        <w:tc>
          <w:tcPr>
            <w:tcW w:w="2437" w:type="dxa"/>
            <w:vAlign w:val="center"/>
          </w:tcPr>
          <w:p w:rsidR="0015685A" w:rsidRPr="000F7AFF" w:rsidRDefault="0015685A" w:rsidP="00707941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0F7AFF">
              <w:rPr>
                <w:b/>
                <w:color w:val="000000"/>
                <w:sz w:val="16"/>
                <w:szCs w:val="16"/>
              </w:rPr>
              <w:t>ΠΕΡΙΒΑΛΛΟΝΤΙΚΗ ΕΚΠΑΙΔΕΥΣΗ &amp; ΔΙΔΑΚΤΙΚΗ (Ε’ ΕΞ)</w:t>
            </w:r>
          </w:p>
          <w:p w:rsidR="0015685A" w:rsidRPr="000F7AFF" w:rsidRDefault="0015685A" w:rsidP="00707941">
            <w:pPr>
              <w:jc w:val="center"/>
              <w:rPr>
                <w:color w:val="000000"/>
                <w:sz w:val="16"/>
                <w:szCs w:val="16"/>
              </w:rPr>
            </w:pPr>
            <w:r w:rsidRPr="000F7AFF">
              <w:rPr>
                <w:b/>
                <w:color w:val="000000"/>
                <w:sz w:val="16"/>
                <w:szCs w:val="16"/>
              </w:rPr>
              <w:t xml:space="preserve"> [ Θ ] –</w:t>
            </w:r>
            <w:r w:rsidRPr="000F7AFF">
              <w:rPr>
                <w:color w:val="000000"/>
                <w:sz w:val="16"/>
                <w:szCs w:val="16"/>
              </w:rPr>
              <w:t xml:space="preserve"> ΑΙΘΟΥΣΑ :  Δ8</w:t>
            </w:r>
          </w:p>
          <w:p w:rsidR="0015685A" w:rsidRPr="000F7AFF" w:rsidRDefault="0015685A" w:rsidP="00707941">
            <w:pPr>
              <w:jc w:val="center"/>
              <w:rPr>
                <w:sz w:val="16"/>
                <w:szCs w:val="16"/>
              </w:rPr>
            </w:pPr>
            <w:r w:rsidRPr="000F7AFF">
              <w:rPr>
                <w:color w:val="FF0000"/>
                <w:sz w:val="16"/>
                <w:szCs w:val="16"/>
              </w:rPr>
              <w:t>Χ. ΜΙΝΩΤΟΥ</w:t>
            </w:r>
          </w:p>
        </w:tc>
        <w:tc>
          <w:tcPr>
            <w:tcW w:w="2410" w:type="dxa"/>
            <w:vAlign w:val="center"/>
          </w:tcPr>
          <w:p w:rsidR="0015685A" w:rsidRPr="000F7AFF" w:rsidRDefault="0015685A" w:rsidP="009C1B60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0F7AFF">
              <w:rPr>
                <w:b/>
                <w:color w:val="000000"/>
                <w:sz w:val="16"/>
                <w:szCs w:val="16"/>
              </w:rPr>
              <w:t>ΠΡΟΤΥΠΑ ΠΟΙΟΤΗΤΑΣ, ΑΞΙΟΛΟΓΗΣΗΣ &amp; ΠΕΡΙΒΑΛΛΟΝΤΙΚΗΣ ΔΙΑΧΕΙΡΙΣΗΣ (Ε’ ΕΞ)</w:t>
            </w:r>
          </w:p>
          <w:p w:rsidR="0015685A" w:rsidRPr="000F7AFF" w:rsidRDefault="0015685A" w:rsidP="009C1B60">
            <w:pPr>
              <w:jc w:val="center"/>
              <w:rPr>
                <w:color w:val="000000"/>
                <w:sz w:val="16"/>
                <w:szCs w:val="16"/>
              </w:rPr>
            </w:pPr>
            <w:r w:rsidRPr="000F7AFF">
              <w:rPr>
                <w:b/>
                <w:color w:val="000000"/>
                <w:sz w:val="16"/>
                <w:szCs w:val="16"/>
              </w:rPr>
              <w:t xml:space="preserve"> [ Θ ] –</w:t>
            </w:r>
            <w:r w:rsidRPr="000F7AFF">
              <w:rPr>
                <w:color w:val="000000"/>
                <w:sz w:val="16"/>
                <w:szCs w:val="16"/>
              </w:rPr>
              <w:t xml:space="preserve">  ΑΙΘΟΥΣΑ :  Δ2</w:t>
            </w:r>
          </w:p>
          <w:p w:rsidR="0015685A" w:rsidRPr="000F7AFF" w:rsidRDefault="0015685A" w:rsidP="009C1B60">
            <w:pPr>
              <w:jc w:val="center"/>
              <w:rPr>
                <w:color w:val="FF0000"/>
                <w:sz w:val="16"/>
                <w:szCs w:val="16"/>
              </w:rPr>
            </w:pPr>
            <w:r w:rsidRPr="000F7AFF">
              <w:rPr>
                <w:color w:val="FF0000"/>
                <w:sz w:val="16"/>
                <w:szCs w:val="16"/>
              </w:rPr>
              <w:t>Α. ΤΣΟΒΟΛΟΣ</w:t>
            </w:r>
          </w:p>
        </w:tc>
        <w:tc>
          <w:tcPr>
            <w:tcW w:w="3685" w:type="dxa"/>
            <w:gridSpan w:val="2"/>
            <w:vAlign w:val="center"/>
          </w:tcPr>
          <w:p w:rsidR="0015685A" w:rsidRPr="000F7AFF" w:rsidRDefault="0015685A" w:rsidP="00C20D00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28" w:type="dxa"/>
            <w:gridSpan w:val="2"/>
            <w:vAlign w:val="center"/>
          </w:tcPr>
          <w:p w:rsidR="0015685A" w:rsidRPr="000F7AFF" w:rsidRDefault="0015685A" w:rsidP="00760093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0F7AFF">
              <w:rPr>
                <w:b/>
                <w:color w:val="000000"/>
                <w:sz w:val="16"/>
                <w:szCs w:val="16"/>
              </w:rPr>
              <w:t>ΟΙΚΟΛΟΓΙΑ ΠΛΗΘΥΣΜΩΝ-ΒΙΟΠΟΙΚΙΛΟΤΗΤΑ (ΣΤ’ ΕΞ)</w:t>
            </w:r>
          </w:p>
          <w:p w:rsidR="0015685A" w:rsidRPr="000F7AFF" w:rsidRDefault="0015685A" w:rsidP="00760093">
            <w:pPr>
              <w:jc w:val="center"/>
              <w:rPr>
                <w:color w:val="000000"/>
                <w:sz w:val="16"/>
                <w:szCs w:val="16"/>
              </w:rPr>
            </w:pPr>
            <w:r w:rsidRPr="000F7AFF">
              <w:rPr>
                <w:b/>
                <w:color w:val="000000"/>
                <w:sz w:val="16"/>
                <w:szCs w:val="16"/>
              </w:rPr>
              <w:t xml:space="preserve"> [ Θ + Ε] –</w:t>
            </w:r>
            <w:r w:rsidRPr="000F7AFF">
              <w:rPr>
                <w:color w:val="000000"/>
                <w:sz w:val="16"/>
                <w:szCs w:val="16"/>
              </w:rPr>
              <w:t xml:space="preserve">  ΑΙΘΟΥΣΑ :  Δ1</w:t>
            </w:r>
          </w:p>
          <w:p w:rsidR="0015685A" w:rsidRPr="000F7AFF" w:rsidRDefault="0015685A" w:rsidP="00760093">
            <w:pPr>
              <w:jc w:val="center"/>
              <w:rPr>
                <w:sz w:val="16"/>
                <w:szCs w:val="16"/>
              </w:rPr>
            </w:pPr>
            <w:r w:rsidRPr="000F7AFF">
              <w:rPr>
                <w:color w:val="FF0000"/>
                <w:sz w:val="16"/>
                <w:szCs w:val="16"/>
              </w:rPr>
              <w:t>Γ. ΚΑΡΡΗΣ</w:t>
            </w:r>
          </w:p>
        </w:tc>
        <w:tc>
          <w:tcPr>
            <w:tcW w:w="3098" w:type="dxa"/>
            <w:gridSpan w:val="2"/>
            <w:vAlign w:val="center"/>
          </w:tcPr>
          <w:p w:rsidR="0015685A" w:rsidRPr="000F7AFF" w:rsidRDefault="0015685A" w:rsidP="009E109D">
            <w:pPr>
              <w:jc w:val="center"/>
              <w:rPr>
                <w:sz w:val="16"/>
                <w:szCs w:val="16"/>
              </w:rPr>
            </w:pPr>
          </w:p>
        </w:tc>
      </w:tr>
      <w:tr w:rsidR="0015685A" w:rsidRPr="004720E7" w:rsidTr="000F7AFF">
        <w:trPr>
          <w:trHeight w:hRule="exact" w:val="481"/>
        </w:trPr>
        <w:tc>
          <w:tcPr>
            <w:tcW w:w="648" w:type="dxa"/>
            <w:shd w:val="clear" w:color="auto" w:fill="E0E0E0"/>
            <w:vAlign w:val="center"/>
          </w:tcPr>
          <w:p w:rsidR="0015685A" w:rsidRPr="004720E7" w:rsidRDefault="0015685A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r w:rsidRPr="004720E7">
              <w:rPr>
                <w:b/>
                <w:sz w:val="18"/>
                <w:szCs w:val="18"/>
              </w:rPr>
              <w:t>16-17</w:t>
            </w:r>
          </w:p>
        </w:tc>
        <w:tc>
          <w:tcPr>
            <w:tcW w:w="2437" w:type="dxa"/>
            <w:vAlign w:val="center"/>
          </w:tcPr>
          <w:p w:rsidR="0015685A" w:rsidRPr="000F7AFF" w:rsidRDefault="0015685A" w:rsidP="00AF1B0B">
            <w:pPr>
              <w:jc w:val="center"/>
              <w:rPr>
                <w:color w:val="FF0000"/>
                <w:sz w:val="16"/>
                <w:szCs w:val="16"/>
              </w:rPr>
            </w:pPr>
            <w:r w:rsidRPr="000F7AFF">
              <w:rPr>
                <w:sz w:val="16"/>
                <w:szCs w:val="16"/>
              </w:rPr>
              <w:t>-//-</w:t>
            </w:r>
          </w:p>
        </w:tc>
        <w:tc>
          <w:tcPr>
            <w:tcW w:w="2410" w:type="dxa"/>
            <w:vAlign w:val="center"/>
          </w:tcPr>
          <w:p w:rsidR="0015685A" w:rsidRPr="000F7AFF" w:rsidRDefault="0015685A" w:rsidP="009C1B60">
            <w:pPr>
              <w:jc w:val="center"/>
              <w:rPr>
                <w:sz w:val="16"/>
                <w:szCs w:val="16"/>
              </w:rPr>
            </w:pPr>
            <w:r w:rsidRPr="000F7AFF">
              <w:rPr>
                <w:sz w:val="16"/>
                <w:szCs w:val="16"/>
              </w:rPr>
              <w:t>-//-</w:t>
            </w:r>
          </w:p>
        </w:tc>
        <w:tc>
          <w:tcPr>
            <w:tcW w:w="3685" w:type="dxa"/>
            <w:gridSpan w:val="2"/>
            <w:vAlign w:val="center"/>
          </w:tcPr>
          <w:p w:rsidR="0015685A" w:rsidRPr="000F7AFF" w:rsidRDefault="0015685A" w:rsidP="00C20D00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28" w:type="dxa"/>
            <w:gridSpan w:val="2"/>
            <w:vAlign w:val="center"/>
          </w:tcPr>
          <w:p w:rsidR="0015685A" w:rsidRPr="000F7AFF" w:rsidRDefault="0015685A" w:rsidP="00760093">
            <w:pPr>
              <w:jc w:val="center"/>
              <w:rPr>
                <w:color w:val="FF0000"/>
                <w:sz w:val="16"/>
                <w:szCs w:val="16"/>
              </w:rPr>
            </w:pPr>
            <w:r w:rsidRPr="000F7AFF">
              <w:rPr>
                <w:sz w:val="16"/>
                <w:szCs w:val="16"/>
              </w:rPr>
              <w:t>-//-</w:t>
            </w:r>
          </w:p>
        </w:tc>
        <w:tc>
          <w:tcPr>
            <w:tcW w:w="3098" w:type="dxa"/>
            <w:gridSpan w:val="2"/>
            <w:vAlign w:val="center"/>
          </w:tcPr>
          <w:p w:rsidR="0015685A" w:rsidRPr="000F7AFF" w:rsidRDefault="0015685A" w:rsidP="001B1B34">
            <w:pPr>
              <w:jc w:val="center"/>
              <w:rPr>
                <w:sz w:val="16"/>
                <w:szCs w:val="16"/>
              </w:rPr>
            </w:pPr>
          </w:p>
        </w:tc>
      </w:tr>
      <w:tr w:rsidR="000944BE" w:rsidRPr="004720E7" w:rsidTr="00C44252">
        <w:trPr>
          <w:trHeight w:hRule="exact" w:val="909"/>
        </w:trPr>
        <w:tc>
          <w:tcPr>
            <w:tcW w:w="648" w:type="dxa"/>
            <w:shd w:val="clear" w:color="auto" w:fill="E0E0E0"/>
            <w:vAlign w:val="center"/>
          </w:tcPr>
          <w:p w:rsidR="000944BE" w:rsidRPr="006B30AC" w:rsidRDefault="000944BE">
            <w:pPr>
              <w:ind w:left="-112" w:right="-88"/>
              <w:jc w:val="center"/>
              <w:rPr>
                <w:b/>
                <w:sz w:val="18"/>
                <w:szCs w:val="18"/>
                <w:lang w:val="en-US"/>
              </w:rPr>
            </w:pPr>
            <w:r w:rsidRPr="004720E7">
              <w:rPr>
                <w:b/>
                <w:sz w:val="18"/>
                <w:szCs w:val="18"/>
              </w:rPr>
              <w:t>17-18</w:t>
            </w:r>
          </w:p>
        </w:tc>
        <w:tc>
          <w:tcPr>
            <w:tcW w:w="2437" w:type="dxa"/>
            <w:vAlign w:val="center"/>
          </w:tcPr>
          <w:p w:rsidR="000944BE" w:rsidRPr="000F7AFF" w:rsidRDefault="000944BE" w:rsidP="00AF1B0B">
            <w:pPr>
              <w:jc w:val="center"/>
              <w:rPr>
                <w:sz w:val="16"/>
                <w:szCs w:val="16"/>
              </w:rPr>
            </w:pPr>
            <w:r w:rsidRPr="000F7AFF">
              <w:rPr>
                <w:sz w:val="16"/>
                <w:szCs w:val="16"/>
              </w:rPr>
              <w:t>-//-</w:t>
            </w:r>
          </w:p>
        </w:tc>
        <w:tc>
          <w:tcPr>
            <w:tcW w:w="2410" w:type="dxa"/>
            <w:vAlign w:val="center"/>
          </w:tcPr>
          <w:p w:rsidR="000944BE" w:rsidRPr="000F7AFF" w:rsidRDefault="000944BE" w:rsidP="00AB0F0A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0F7AFF">
              <w:rPr>
                <w:b/>
                <w:color w:val="000000"/>
                <w:sz w:val="16"/>
                <w:szCs w:val="16"/>
              </w:rPr>
              <w:t>ΥΔΑΤΙΝΑ ΟΙΚΟΣΥΣΤΗΜΑΤΑ (Ε’ ΕΞ) [Θ+Ε] –</w:t>
            </w:r>
            <w:r w:rsidRPr="000F7AFF">
              <w:rPr>
                <w:color w:val="000000"/>
                <w:sz w:val="16"/>
                <w:szCs w:val="16"/>
              </w:rPr>
              <w:t xml:space="preserve"> ΑΙΘΟΥΣΑ :  Δ2/Ε11</w:t>
            </w:r>
          </w:p>
          <w:p w:rsidR="000944BE" w:rsidRPr="000F7AFF" w:rsidRDefault="000944BE" w:rsidP="00AB0F0A">
            <w:pPr>
              <w:ind w:left="-120" w:right="-116"/>
              <w:jc w:val="center"/>
              <w:rPr>
                <w:color w:val="FF0000"/>
                <w:sz w:val="16"/>
                <w:szCs w:val="16"/>
              </w:rPr>
            </w:pPr>
            <w:r w:rsidRPr="000F7AFF">
              <w:rPr>
                <w:color w:val="FF0000"/>
                <w:sz w:val="16"/>
                <w:szCs w:val="16"/>
              </w:rPr>
              <w:t>Β. ΓΕΡΟΒΑΣΙΛΕΙΟΥ</w:t>
            </w:r>
          </w:p>
        </w:tc>
        <w:tc>
          <w:tcPr>
            <w:tcW w:w="3685" w:type="dxa"/>
            <w:gridSpan w:val="2"/>
            <w:vAlign w:val="center"/>
          </w:tcPr>
          <w:p w:rsidR="000944BE" w:rsidRPr="000F7AFF" w:rsidRDefault="000944BE" w:rsidP="00EC3E2A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0F7AFF">
              <w:rPr>
                <w:b/>
                <w:color w:val="000000"/>
                <w:sz w:val="16"/>
                <w:szCs w:val="16"/>
              </w:rPr>
              <w:t>ΥΔΑΤΙΝΑ ΟΙΚΟΣΥΣΤΗΜΑΤΑ (Ε’ ΕΞ) [Θ+Ε] –</w:t>
            </w:r>
            <w:r w:rsidRPr="000F7AFF">
              <w:rPr>
                <w:color w:val="000000"/>
                <w:sz w:val="16"/>
                <w:szCs w:val="16"/>
              </w:rPr>
              <w:t xml:space="preserve"> ΑΙΘΟΥΣΑ :  Δ1</w:t>
            </w:r>
          </w:p>
          <w:p w:rsidR="000944BE" w:rsidRPr="000F7AFF" w:rsidRDefault="000944BE" w:rsidP="00EC3E2A">
            <w:pPr>
              <w:ind w:left="-120" w:right="-116"/>
              <w:jc w:val="center"/>
              <w:rPr>
                <w:color w:val="FF0000"/>
                <w:sz w:val="16"/>
                <w:szCs w:val="16"/>
              </w:rPr>
            </w:pPr>
            <w:r w:rsidRPr="000F7AFF">
              <w:rPr>
                <w:color w:val="FF0000"/>
                <w:sz w:val="16"/>
                <w:szCs w:val="16"/>
              </w:rPr>
              <w:t>Β. ΓΕΡΟΒΑΣΙΛΕΙΟΥ</w:t>
            </w:r>
          </w:p>
        </w:tc>
        <w:tc>
          <w:tcPr>
            <w:tcW w:w="3828" w:type="dxa"/>
            <w:gridSpan w:val="2"/>
            <w:vAlign w:val="center"/>
          </w:tcPr>
          <w:p w:rsidR="000944BE" w:rsidRPr="000F7AFF" w:rsidRDefault="000944BE" w:rsidP="00760093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0F7AFF">
              <w:rPr>
                <w:b/>
                <w:color w:val="000000"/>
                <w:sz w:val="16"/>
                <w:szCs w:val="16"/>
              </w:rPr>
              <w:t>ΑΝΑΝΕΩΣΙΜΕΣ ΠΗΓΕΣ ΕΝΕΡΓΕΙΑΣ ΙΙ</w:t>
            </w:r>
          </w:p>
          <w:p w:rsidR="000944BE" w:rsidRPr="000F7AFF" w:rsidRDefault="000944BE" w:rsidP="00760093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0F7AFF">
              <w:rPr>
                <w:b/>
                <w:color w:val="000000"/>
                <w:sz w:val="16"/>
                <w:szCs w:val="16"/>
              </w:rPr>
              <w:t xml:space="preserve"> (ΣΤ’ ΕΞ)</w:t>
            </w:r>
          </w:p>
          <w:p w:rsidR="000944BE" w:rsidRPr="000F7AFF" w:rsidRDefault="000944BE" w:rsidP="00760093">
            <w:pPr>
              <w:jc w:val="center"/>
              <w:rPr>
                <w:color w:val="000000"/>
                <w:sz w:val="16"/>
                <w:szCs w:val="16"/>
              </w:rPr>
            </w:pPr>
            <w:bookmarkStart w:id="1" w:name="_GoBack"/>
            <w:bookmarkEnd w:id="1"/>
            <w:r w:rsidRPr="000F7AFF">
              <w:rPr>
                <w:b/>
                <w:color w:val="000000"/>
                <w:sz w:val="16"/>
                <w:szCs w:val="16"/>
              </w:rPr>
              <w:t xml:space="preserve"> [ Θ ] –</w:t>
            </w:r>
            <w:r w:rsidRPr="000F7AFF">
              <w:rPr>
                <w:color w:val="000000"/>
                <w:sz w:val="16"/>
                <w:szCs w:val="16"/>
              </w:rPr>
              <w:t xml:space="preserve">  ΑΙΘΟΥΣΑ :  Δ2</w:t>
            </w:r>
          </w:p>
          <w:p w:rsidR="000944BE" w:rsidRPr="000F7AFF" w:rsidRDefault="000944BE" w:rsidP="00760093">
            <w:pPr>
              <w:ind w:left="-120" w:right="-116"/>
              <w:jc w:val="center"/>
              <w:rPr>
                <w:color w:val="FF0000"/>
                <w:sz w:val="16"/>
                <w:szCs w:val="16"/>
              </w:rPr>
            </w:pPr>
            <w:r w:rsidRPr="000F7AFF">
              <w:rPr>
                <w:color w:val="FF0000"/>
                <w:sz w:val="16"/>
                <w:szCs w:val="16"/>
              </w:rPr>
              <w:t>Α. ΚΥΡΙΤΣΗΣ</w:t>
            </w:r>
          </w:p>
        </w:tc>
        <w:tc>
          <w:tcPr>
            <w:tcW w:w="3098" w:type="dxa"/>
            <w:gridSpan w:val="2"/>
            <w:vAlign w:val="center"/>
          </w:tcPr>
          <w:p w:rsidR="0015685A" w:rsidRPr="000F7AFF" w:rsidRDefault="0015685A" w:rsidP="0015685A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0F7AFF">
              <w:rPr>
                <w:b/>
                <w:color w:val="000000"/>
                <w:sz w:val="16"/>
                <w:szCs w:val="16"/>
              </w:rPr>
              <w:t>ΟΙΚΟΛΟΓΙΑ ΠΛΗΘΥΣΜΩΝ-ΒΙΟΠΟΙΚΙΛΟΤΗΤΑ (ΣΤ’ ΕΞ)</w:t>
            </w:r>
          </w:p>
          <w:p w:rsidR="0015685A" w:rsidRPr="000F7AFF" w:rsidRDefault="0015685A" w:rsidP="0015685A">
            <w:pPr>
              <w:jc w:val="center"/>
              <w:rPr>
                <w:color w:val="000000"/>
                <w:sz w:val="16"/>
                <w:szCs w:val="16"/>
              </w:rPr>
            </w:pPr>
            <w:r w:rsidRPr="000F7AFF">
              <w:rPr>
                <w:b/>
                <w:color w:val="000000"/>
                <w:sz w:val="16"/>
                <w:szCs w:val="16"/>
              </w:rPr>
              <w:t xml:space="preserve"> [ Θ + Ε] –</w:t>
            </w:r>
            <w:r w:rsidRPr="000F7AFF">
              <w:rPr>
                <w:color w:val="000000"/>
                <w:sz w:val="16"/>
                <w:szCs w:val="16"/>
              </w:rPr>
              <w:t xml:space="preserve">  ΑΙΘΟΥΣΑ :  Δ1</w:t>
            </w:r>
          </w:p>
          <w:p w:rsidR="000944BE" w:rsidRPr="000F7AFF" w:rsidRDefault="0015685A" w:rsidP="0015685A">
            <w:pPr>
              <w:jc w:val="center"/>
              <w:rPr>
                <w:color w:val="FF0000"/>
                <w:sz w:val="16"/>
                <w:szCs w:val="16"/>
              </w:rPr>
            </w:pPr>
            <w:r w:rsidRPr="000F7AFF">
              <w:rPr>
                <w:color w:val="FF0000"/>
                <w:sz w:val="16"/>
                <w:szCs w:val="16"/>
              </w:rPr>
              <w:t>Γ. ΚΑΡΡΗΣ</w:t>
            </w:r>
          </w:p>
        </w:tc>
      </w:tr>
      <w:tr w:rsidR="000944BE" w:rsidRPr="004720E7" w:rsidTr="000F7AFF">
        <w:trPr>
          <w:trHeight w:hRule="exact" w:val="500"/>
        </w:trPr>
        <w:tc>
          <w:tcPr>
            <w:tcW w:w="648" w:type="dxa"/>
            <w:shd w:val="clear" w:color="auto" w:fill="E0E0E0"/>
            <w:vAlign w:val="center"/>
          </w:tcPr>
          <w:p w:rsidR="000944BE" w:rsidRPr="004720E7" w:rsidRDefault="000944BE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r w:rsidRPr="004720E7">
              <w:rPr>
                <w:b/>
                <w:sz w:val="18"/>
                <w:szCs w:val="18"/>
              </w:rPr>
              <w:t>18-19</w:t>
            </w:r>
          </w:p>
        </w:tc>
        <w:tc>
          <w:tcPr>
            <w:tcW w:w="2437" w:type="dxa"/>
            <w:vAlign w:val="center"/>
          </w:tcPr>
          <w:p w:rsidR="000944BE" w:rsidRPr="000F7AFF" w:rsidRDefault="000944BE" w:rsidP="005D731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0944BE" w:rsidRPr="000F7AFF" w:rsidRDefault="000944BE" w:rsidP="00AB0F0A">
            <w:pPr>
              <w:jc w:val="center"/>
              <w:rPr>
                <w:sz w:val="16"/>
                <w:szCs w:val="16"/>
              </w:rPr>
            </w:pPr>
            <w:r w:rsidRPr="000F7AFF">
              <w:rPr>
                <w:sz w:val="16"/>
                <w:szCs w:val="16"/>
              </w:rPr>
              <w:t>-//-</w:t>
            </w:r>
          </w:p>
        </w:tc>
        <w:tc>
          <w:tcPr>
            <w:tcW w:w="3685" w:type="dxa"/>
            <w:gridSpan w:val="2"/>
            <w:vAlign w:val="center"/>
          </w:tcPr>
          <w:p w:rsidR="000944BE" w:rsidRPr="000F7AFF" w:rsidRDefault="000944BE" w:rsidP="00EC3E2A">
            <w:pPr>
              <w:jc w:val="center"/>
              <w:rPr>
                <w:sz w:val="16"/>
                <w:szCs w:val="16"/>
              </w:rPr>
            </w:pPr>
            <w:r w:rsidRPr="000F7AFF">
              <w:rPr>
                <w:sz w:val="16"/>
                <w:szCs w:val="16"/>
              </w:rPr>
              <w:t>-//-</w:t>
            </w:r>
          </w:p>
        </w:tc>
        <w:tc>
          <w:tcPr>
            <w:tcW w:w="3828" w:type="dxa"/>
            <w:gridSpan w:val="2"/>
            <w:vAlign w:val="center"/>
          </w:tcPr>
          <w:p w:rsidR="000944BE" w:rsidRPr="000F7AFF" w:rsidRDefault="000944BE" w:rsidP="00760093">
            <w:pPr>
              <w:jc w:val="center"/>
              <w:rPr>
                <w:sz w:val="16"/>
                <w:szCs w:val="16"/>
              </w:rPr>
            </w:pPr>
            <w:r w:rsidRPr="000F7AFF">
              <w:rPr>
                <w:sz w:val="16"/>
                <w:szCs w:val="16"/>
              </w:rPr>
              <w:t>-//-</w:t>
            </w:r>
          </w:p>
        </w:tc>
        <w:tc>
          <w:tcPr>
            <w:tcW w:w="3098" w:type="dxa"/>
            <w:gridSpan w:val="2"/>
            <w:vAlign w:val="center"/>
          </w:tcPr>
          <w:p w:rsidR="000944BE" w:rsidRPr="000F7AFF" w:rsidRDefault="000944BE" w:rsidP="00E95B6E">
            <w:pPr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17433A" w:rsidRPr="004720E7" w:rsidTr="000F7AFF">
        <w:trPr>
          <w:trHeight w:hRule="exact" w:val="281"/>
        </w:trPr>
        <w:tc>
          <w:tcPr>
            <w:tcW w:w="648" w:type="dxa"/>
            <w:shd w:val="clear" w:color="auto" w:fill="E0E0E0"/>
            <w:vAlign w:val="center"/>
          </w:tcPr>
          <w:p w:rsidR="0017433A" w:rsidRPr="004720E7" w:rsidRDefault="0017433A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r w:rsidRPr="004720E7">
              <w:rPr>
                <w:b/>
                <w:sz w:val="18"/>
                <w:szCs w:val="18"/>
              </w:rPr>
              <w:t>19-20</w:t>
            </w:r>
          </w:p>
        </w:tc>
        <w:tc>
          <w:tcPr>
            <w:tcW w:w="2437" w:type="dxa"/>
            <w:vAlign w:val="center"/>
          </w:tcPr>
          <w:p w:rsidR="0017433A" w:rsidRPr="000F7AFF" w:rsidRDefault="0017433A" w:rsidP="005D731C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17433A" w:rsidRPr="000F7AFF" w:rsidRDefault="0017433A" w:rsidP="009E41E0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685" w:type="dxa"/>
            <w:gridSpan w:val="2"/>
            <w:vAlign w:val="center"/>
          </w:tcPr>
          <w:p w:rsidR="0017433A" w:rsidRPr="000F7AFF" w:rsidRDefault="0017433A" w:rsidP="00FB7BD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28" w:type="dxa"/>
            <w:gridSpan w:val="2"/>
            <w:vAlign w:val="center"/>
          </w:tcPr>
          <w:p w:rsidR="0017433A" w:rsidRPr="000F7AFF" w:rsidRDefault="0017433A" w:rsidP="00EC3E2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098" w:type="dxa"/>
            <w:gridSpan w:val="2"/>
            <w:vAlign w:val="center"/>
          </w:tcPr>
          <w:p w:rsidR="0017433A" w:rsidRPr="000F7AFF" w:rsidRDefault="0017433A" w:rsidP="00E95B6E">
            <w:pPr>
              <w:jc w:val="center"/>
              <w:rPr>
                <w:sz w:val="16"/>
                <w:szCs w:val="16"/>
              </w:rPr>
            </w:pPr>
          </w:p>
        </w:tc>
      </w:tr>
      <w:tr w:rsidR="0017433A" w:rsidTr="000F7AFF">
        <w:trPr>
          <w:trHeight w:hRule="exact" w:val="432"/>
        </w:trPr>
        <w:tc>
          <w:tcPr>
            <w:tcW w:w="648" w:type="dxa"/>
            <w:shd w:val="clear" w:color="auto" w:fill="E0E0E0"/>
            <w:vAlign w:val="center"/>
          </w:tcPr>
          <w:p w:rsidR="0017433A" w:rsidRPr="004720E7" w:rsidRDefault="0017433A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r w:rsidRPr="004720E7">
              <w:rPr>
                <w:b/>
                <w:sz w:val="18"/>
                <w:szCs w:val="18"/>
              </w:rPr>
              <w:t>20-21</w:t>
            </w:r>
          </w:p>
        </w:tc>
        <w:tc>
          <w:tcPr>
            <w:tcW w:w="2437" w:type="dxa"/>
            <w:vAlign w:val="center"/>
          </w:tcPr>
          <w:p w:rsidR="0017433A" w:rsidRPr="000F7AFF" w:rsidRDefault="0017433A" w:rsidP="005D731C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17433A" w:rsidRPr="000F7AFF" w:rsidRDefault="0017433A" w:rsidP="00C20D00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685" w:type="dxa"/>
            <w:gridSpan w:val="2"/>
            <w:vAlign w:val="center"/>
          </w:tcPr>
          <w:p w:rsidR="0017433A" w:rsidRPr="000F7AFF" w:rsidRDefault="0017433A" w:rsidP="009E109D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28" w:type="dxa"/>
            <w:gridSpan w:val="2"/>
            <w:vAlign w:val="center"/>
          </w:tcPr>
          <w:p w:rsidR="0017433A" w:rsidRPr="000F7AFF" w:rsidRDefault="0017433A" w:rsidP="00EC3E2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098" w:type="dxa"/>
            <w:gridSpan w:val="2"/>
            <w:vAlign w:val="center"/>
          </w:tcPr>
          <w:p w:rsidR="0017433A" w:rsidRPr="000F7AFF" w:rsidRDefault="0017433A" w:rsidP="00E95B6E">
            <w:pPr>
              <w:jc w:val="center"/>
              <w:rPr>
                <w:sz w:val="16"/>
                <w:szCs w:val="16"/>
              </w:rPr>
            </w:pPr>
          </w:p>
        </w:tc>
      </w:tr>
    </w:tbl>
    <w:p w:rsidR="00E007F2" w:rsidRPr="003B12E0" w:rsidRDefault="00E007F2" w:rsidP="00B3713B"/>
    <w:sectPr w:rsidR="00E007F2" w:rsidRPr="003B12E0" w:rsidSect="004A3D66">
      <w:pgSz w:w="16838" w:h="11906" w:orient="landscape" w:code="9"/>
      <w:pgMar w:top="284" w:right="454" w:bottom="284" w:left="45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F97D8D"/>
    <w:multiLevelType w:val="multilevel"/>
    <w:tmpl w:val="0408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78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DczMjMwMTQwtDBV0lEKTi0uzszPAykwrAUAuuzp/ywAAAA="/>
  </w:docVars>
  <w:rsids>
    <w:rsidRoot w:val="00E007F2"/>
    <w:rsid w:val="000005AE"/>
    <w:rsid w:val="0000795C"/>
    <w:rsid w:val="000113AC"/>
    <w:rsid w:val="000215E6"/>
    <w:rsid w:val="00032351"/>
    <w:rsid w:val="000339D9"/>
    <w:rsid w:val="00037824"/>
    <w:rsid w:val="00040842"/>
    <w:rsid w:val="000440A2"/>
    <w:rsid w:val="00047C67"/>
    <w:rsid w:val="00047C73"/>
    <w:rsid w:val="0005098B"/>
    <w:rsid w:val="000525A0"/>
    <w:rsid w:val="00057697"/>
    <w:rsid w:val="00061A4E"/>
    <w:rsid w:val="00063086"/>
    <w:rsid w:val="00063957"/>
    <w:rsid w:val="00063DBE"/>
    <w:rsid w:val="0006451B"/>
    <w:rsid w:val="000664FB"/>
    <w:rsid w:val="00066FA8"/>
    <w:rsid w:val="00067B36"/>
    <w:rsid w:val="00075B22"/>
    <w:rsid w:val="000830CF"/>
    <w:rsid w:val="000841E9"/>
    <w:rsid w:val="00085830"/>
    <w:rsid w:val="000926D9"/>
    <w:rsid w:val="000944BE"/>
    <w:rsid w:val="000A7A4A"/>
    <w:rsid w:val="000B2A48"/>
    <w:rsid w:val="000B3062"/>
    <w:rsid w:val="000C04C8"/>
    <w:rsid w:val="000C6606"/>
    <w:rsid w:val="000C66A1"/>
    <w:rsid w:val="000D138F"/>
    <w:rsid w:val="000D2876"/>
    <w:rsid w:val="000E2270"/>
    <w:rsid w:val="000E69C2"/>
    <w:rsid w:val="000F36B6"/>
    <w:rsid w:val="000F618B"/>
    <w:rsid w:val="000F7AFF"/>
    <w:rsid w:val="00102162"/>
    <w:rsid w:val="00103AA5"/>
    <w:rsid w:val="00104765"/>
    <w:rsid w:val="001051DF"/>
    <w:rsid w:val="00105F98"/>
    <w:rsid w:val="00112119"/>
    <w:rsid w:val="00115C90"/>
    <w:rsid w:val="001218D3"/>
    <w:rsid w:val="0012387C"/>
    <w:rsid w:val="0012612E"/>
    <w:rsid w:val="00130C1C"/>
    <w:rsid w:val="00137D52"/>
    <w:rsid w:val="0014143E"/>
    <w:rsid w:val="001422CF"/>
    <w:rsid w:val="00144082"/>
    <w:rsid w:val="001455F0"/>
    <w:rsid w:val="00147506"/>
    <w:rsid w:val="00152927"/>
    <w:rsid w:val="00152C04"/>
    <w:rsid w:val="001559B7"/>
    <w:rsid w:val="0015685A"/>
    <w:rsid w:val="00160745"/>
    <w:rsid w:val="00167E4B"/>
    <w:rsid w:val="00170899"/>
    <w:rsid w:val="00171249"/>
    <w:rsid w:val="0017433A"/>
    <w:rsid w:val="00181498"/>
    <w:rsid w:val="00182AD0"/>
    <w:rsid w:val="00185D40"/>
    <w:rsid w:val="0019674A"/>
    <w:rsid w:val="00196940"/>
    <w:rsid w:val="001A09CF"/>
    <w:rsid w:val="001A1D81"/>
    <w:rsid w:val="001B1DA4"/>
    <w:rsid w:val="001B231F"/>
    <w:rsid w:val="001B2B33"/>
    <w:rsid w:val="001B2F8D"/>
    <w:rsid w:val="001B5CAB"/>
    <w:rsid w:val="001B7461"/>
    <w:rsid w:val="001C20FD"/>
    <w:rsid w:val="001D081C"/>
    <w:rsid w:val="001D2F0A"/>
    <w:rsid w:val="001D4D2C"/>
    <w:rsid w:val="001E72AD"/>
    <w:rsid w:val="001F34AA"/>
    <w:rsid w:val="001F37AD"/>
    <w:rsid w:val="001F685E"/>
    <w:rsid w:val="00202472"/>
    <w:rsid w:val="00203DF7"/>
    <w:rsid w:val="00204E28"/>
    <w:rsid w:val="002106B0"/>
    <w:rsid w:val="00213B29"/>
    <w:rsid w:val="00224943"/>
    <w:rsid w:val="00225C19"/>
    <w:rsid w:val="00232D20"/>
    <w:rsid w:val="00236469"/>
    <w:rsid w:val="0024017C"/>
    <w:rsid w:val="002459DD"/>
    <w:rsid w:val="002472BB"/>
    <w:rsid w:val="00252AF1"/>
    <w:rsid w:val="00255306"/>
    <w:rsid w:val="00257DB0"/>
    <w:rsid w:val="00263B42"/>
    <w:rsid w:val="00265351"/>
    <w:rsid w:val="00266376"/>
    <w:rsid w:val="00267A06"/>
    <w:rsid w:val="00267FC3"/>
    <w:rsid w:val="00271EA2"/>
    <w:rsid w:val="00272463"/>
    <w:rsid w:val="00274495"/>
    <w:rsid w:val="00274AB1"/>
    <w:rsid w:val="00283CEA"/>
    <w:rsid w:val="002849C2"/>
    <w:rsid w:val="00284FB5"/>
    <w:rsid w:val="002909E6"/>
    <w:rsid w:val="0029271C"/>
    <w:rsid w:val="002932FC"/>
    <w:rsid w:val="00296F38"/>
    <w:rsid w:val="002A01C8"/>
    <w:rsid w:val="002B2D74"/>
    <w:rsid w:val="002B7CDC"/>
    <w:rsid w:val="002C1DA9"/>
    <w:rsid w:val="002C3593"/>
    <w:rsid w:val="002C79DE"/>
    <w:rsid w:val="002D2734"/>
    <w:rsid w:val="002D4053"/>
    <w:rsid w:val="002D41E4"/>
    <w:rsid w:val="002D4A62"/>
    <w:rsid w:val="002D728E"/>
    <w:rsid w:val="002F28AD"/>
    <w:rsid w:val="002F4390"/>
    <w:rsid w:val="002F4C65"/>
    <w:rsid w:val="00304665"/>
    <w:rsid w:val="00305078"/>
    <w:rsid w:val="00316AC6"/>
    <w:rsid w:val="00317FD9"/>
    <w:rsid w:val="00326E1E"/>
    <w:rsid w:val="003319C7"/>
    <w:rsid w:val="00331BB5"/>
    <w:rsid w:val="0035512F"/>
    <w:rsid w:val="00356966"/>
    <w:rsid w:val="00375A48"/>
    <w:rsid w:val="00392786"/>
    <w:rsid w:val="00392F8A"/>
    <w:rsid w:val="00395F3F"/>
    <w:rsid w:val="003A3129"/>
    <w:rsid w:val="003A7DB2"/>
    <w:rsid w:val="003B12E0"/>
    <w:rsid w:val="003B13E3"/>
    <w:rsid w:val="003B65BE"/>
    <w:rsid w:val="003C256D"/>
    <w:rsid w:val="003C2A6E"/>
    <w:rsid w:val="003C2D67"/>
    <w:rsid w:val="003C5C43"/>
    <w:rsid w:val="003C76D4"/>
    <w:rsid w:val="003C7C45"/>
    <w:rsid w:val="003D29C6"/>
    <w:rsid w:val="003D60CF"/>
    <w:rsid w:val="003E0728"/>
    <w:rsid w:val="003E184B"/>
    <w:rsid w:val="003E233B"/>
    <w:rsid w:val="003E5EDC"/>
    <w:rsid w:val="003F7A26"/>
    <w:rsid w:val="00400CFF"/>
    <w:rsid w:val="004033F3"/>
    <w:rsid w:val="00406967"/>
    <w:rsid w:val="00416E07"/>
    <w:rsid w:val="00420396"/>
    <w:rsid w:val="00424F4E"/>
    <w:rsid w:val="00426079"/>
    <w:rsid w:val="00432BC2"/>
    <w:rsid w:val="00437849"/>
    <w:rsid w:val="00437DDB"/>
    <w:rsid w:val="004423A4"/>
    <w:rsid w:val="00442A3B"/>
    <w:rsid w:val="00447868"/>
    <w:rsid w:val="00447975"/>
    <w:rsid w:val="004533BD"/>
    <w:rsid w:val="004615E7"/>
    <w:rsid w:val="00461E4B"/>
    <w:rsid w:val="00466EA3"/>
    <w:rsid w:val="0047076D"/>
    <w:rsid w:val="004720E7"/>
    <w:rsid w:val="004721A1"/>
    <w:rsid w:val="00472915"/>
    <w:rsid w:val="004732D5"/>
    <w:rsid w:val="00476F7D"/>
    <w:rsid w:val="0048729B"/>
    <w:rsid w:val="004960C1"/>
    <w:rsid w:val="004A22E6"/>
    <w:rsid w:val="004A3B92"/>
    <w:rsid w:val="004A3D66"/>
    <w:rsid w:val="004A4C21"/>
    <w:rsid w:val="004A7D74"/>
    <w:rsid w:val="004B1773"/>
    <w:rsid w:val="004B570E"/>
    <w:rsid w:val="004B72C6"/>
    <w:rsid w:val="004C1018"/>
    <w:rsid w:val="004C27B3"/>
    <w:rsid w:val="004C33AE"/>
    <w:rsid w:val="004C483E"/>
    <w:rsid w:val="004C4C2A"/>
    <w:rsid w:val="004D1558"/>
    <w:rsid w:val="004E37D9"/>
    <w:rsid w:val="004E715D"/>
    <w:rsid w:val="004F0FB7"/>
    <w:rsid w:val="004F107B"/>
    <w:rsid w:val="004F3655"/>
    <w:rsid w:val="004F672E"/>
    <w:rsid w:val="004F6920"/>
    <w:rsid w:val="00501C8D"/>
    <w:rsid w:val="00501D56"/>
    <w:rsid w:val="0050689A"/>
    <w:rsid w:val="00512B09"/>
    <w:rsid w:val="00515DD0"/>
    <w:rsid w:val="00516051"/>
    <w:rsid w:val="00527AB6"/>
    <w:rsid w:val="00535830"/>
    <w:rsid w:val="005419DA"/>
    <w:rsid w:val="00545A3E"/>
    <w:rsid w:val="00550EE0"/>
    <w:rsid w:val="00556331"/>
    <w:rsid w:val="00563655"/>
    <w:rsid w:val="0056396B"/>
    <w:rsid w:val="00565EB9"/>
    <w:rsid w:val="00576C05"/>
    <w:rsid w:val="0058336C"/>
    <w:rsid w:val="00591331"/>
    <w:rsid w:val="00591E90"/>
    <w:rsid w:val="00596327"/>
    <w:rsid w:val="005976CB"/>
    <w:rsid w:val="005A0334"/>
    <w:rsid w:val="005A2B37"/>
    <w:rsid w:val="005A5ACD"/>
    <w:rsid w:val="005A768A"/>
    <w:rsid w:val="005B5061"/>
    <w:rsid w:val="005B651B"/>
    <w:rsid w:val="005C1BF9"/>
    <w:rsid w:val="005C7F53"/>
    <w:rsid w:val="005D54B5"/>
    <w:rsid w:val="005E1666"/>
    <w:rsid w:val="005E4525"/>
    <w:rsid w:val="005F0C0F"/>
    <w:rsid w:val="005F138C"/>
    <w:rsid w:val="005F2AD8"/>
    <w:rsid w:val="005F2F76"/>
    <w:rsid w:val="005F452B"/>
    <w:rsid w:val="005F7FC6"/>
    <w:rsid w:val="00605FDB"/>
    <w:rsid w:val="00610E83"/>
    <w:rsid w:val="0061270C"/>
    <w:rsid w:val="0062050A"/>
    <w:rsid w:val="00622C0B"/>
    <w:rsid w:val="00624B4C"/>
    <w:rsid w:val="00636936"/>
    <w:rsid w:val="006447C6"/>
    <w:rsid w:val="00646FCF"/>
    <w:rsid w:val="00647EC3"/>
    <w:rsid w:val="00650B8A"/>
    <w:rsid w:val="00653B35"/>
    <w:rsid w:val="00660ABB"/>
    <w:rsid w:val="00660E90"/>
    <w:rsid w:val="00664635"/>
    <w:rsid w:val="006664E8"/>
    <w:rsid w:val="0067038D"/>
    <w:rsid w:val="00671F2E"/>
    <w:rsid w:val="00674716"/>
    <w:rsid w:val="00675066"/>
    <w:rsid w:val="0068021B"/>
    <w:rsid w:val="0068145F"/>
    <w:rsid w:val="00685683"/>
    <w:rsid w:val="00685BA7"/>
    <w:rsid w:val="0068633F"/>
    <w:rsid w:val="00695592"/>
    <w:rsid w:val="006965B8"/>
    <w:rsid w:val="006A1994"/>
    <w:rsid w:val="006A4F33"/>
    <w:rsid w:val="006B028C"/>
    <w:rsid w:val="006B02FF"/>
    <w:rsid w:val="006B2407"/>
    <w:rsid w:val="006B30AC"/>
    <w:rsid w:val="006B473B"/>
    <w:rsid w:val="006B5420"/>
    <w:rsid w:val="006C2882"/>
    <w:rsid w:val="006C39CC"/>
    <w:rsid w:val="006C7638"/>
    <w:rsid w:val="006D0E71"/>
    <w:rsid w:val="006D37C7"/>
    <w:rsid w:val="006E0E96"/>
    <w:rsid w:val="006E267E"/>
    <w:rsid w:val="006E5468"/>
    <w:rsid w:val="006E7E66"/>
    <w:rsid w:val="006F2035"/>
    <w:rsid w:val="006F489E"/>
    <w:rsid w:val="006F498D"/>
    <w:rsid w:val="006F7568"/>
    <w:rsid w:val="006F79B5"/>
    <w:rsid w:val="00703199"/>
    <w:rsid w:val="00707941"/>
    <w:rsid w:val="0071215E"/>
    <w:rsid w:val="00720966"/>
    <w:rsid w:val="00726960"/>
    <w:rsid w:val="007277D9"/>
    <w:rsid w:val="0073257A"/>
    <w:rsid w:val="00747C26"/>
    <w:rsid w:val="00751086"/>
    <w:rsid w:val="00755D87"/>
    <w:rsid w:val="00760F34"/>
    <w:rsid w:val="0076600A"/>
    <w:rsid w:val="00770567"/>
    <w:rsid w:val="00770675"/>
    <w:rsid w:val="00770D8B"/>
    <w:rsid w:val="00773754"/>
    <w:rsid w:val="00773A35"/>
    <w:rsid w:val="00773A83"/>
    <w:rsid w:val="007762D2"/>
    <w:rsid w:val="00780058"/>
    <w:rsid w:val="0078234B"/>
    <w:rsid w:val="00786CC8"/>
    <w:rsid w:val="0078703B"/>
    <w:rsid w:val="007932F6"/>
    <w:rsid w:val="0079575C"/>
    <w:rsid w:val="007960A0"/>
    <w:rsid w:val="007A1F34"/>
    <w:rsid w:val="007A56F8"/>
    <w:rsid w:val="007A5E07"/>
    <w:rsid w:val="007A6917"/>
    <w:rsid w:val="007A7B34"/>
    <w:rsid w:val="007B0BE2"/>
    <w:rsid w:val="007C5255"/>
    <w:rsid w:val="007C6559"/>
    <w:rsid w:val="007D0169"/>
    <w:rsid w:val="007D0FAF"/>
    <w:rsid w:val="007D1321"/>
    <w:rsid w:val="007D2A51"/>
    <w:rsid w:val="007D3533"/>
    <w:rsid w:val="007E4AFC"/>
    <w:rsid w:val="008031C4"/>
    <w:rsid w:val="008039D5"/>
    <w:rsid w:val="00805449"/>
    <w:rsid w:val="00805A58"/>
    <w:rsid w:val="008066D8"/>
    <w:rsid w:val="00810081"/>
    <w:rsid w:val="008133B0"/>
    <w:rsid w:val="00815909"/>
    <w:rsid w:val="00823943"/>
    <w:rsid w:val="008241D3"/>
    <w:rsid w:val="008266E1"/>
    <w:rsid w:val="008310C0"/>
    <w:rsid w:val="008324C2"/>
    <w:rsid w:val="008331EF"/>
    <w:rsid w:val="0083330D"/>
    <w:rsid w:val="00833896"/>
    <w:rsid w:val="00843850"/>
    <w:rsid w:val="00850B83"/>
    <w:rsid w:val="00852846"/>
    <w:rsid w:val="00853DC0"/>
    <w:rsid w:val="00856135"/>
    <w:rsid w:val="00857055"/>
    <w:rsid w:val="00857311"/>
    <w:rsid w:val="00860755"/>
    <w:rsid w:val="00870399"/>
    <w:rsid w:val="00871A0F"/>
    <w:rsid w:val="008729A6"/>
    <w:rsid w:val="00884393"/>
    <w:rsid w:val="00894B18"/>
    <w:rsid w:val="00895E58"/>
    <w:rsid w:val="008A0D53"/>
    <w:rsid w:val="008A1972"/>
    <w:rsid w:val="008A470A"/>
    <w:rsid w:val="008A5D77"/>
    <w:rsid w:val="008B0F94"/>
    <w:rsid w:val="008B2FC1"/>
    <w:rsid w:val="008B386E"/>
    <w:rsid w:val="008B5257"/>
    <w:rsid w:val="008B70CE"/>
    <w:rsid w:val="008C16CA"/>
    <w:rsid w:val="008C1865"/>
    <w:rsid w:val="008C18E2"/>
    <w:rsid w:val="008C29C7"/>
    <w:rsid w:val="008C498B"/>
    <w:rsid w:val="008C4B8F"/>
    <w:rsid w:val="008E5757"/>
    <w:rsid w:val="008E7807"/>
    <w:rsid w:val="008F0530"/>
    <w:rsid w:val="008F3F3A"/>
    <w:rsid w:val="008F5347"/>
    <w:rsid w:val="008F67AE"/>
    <w:rsid w:val="00900A2C"/>
    <w:rsid w:val="00902AF0"/>
    <w:rsid w:val="00913AC3"/>
    <w:rsid w:val="00913D61"/>
    <w:rsid w:val="00914C52"/>
    <w:rsid w:val="00920553"/>
    <w:rsid w:val="00920CE0"/>
    <w:rsid w:val="00921A8F"/>
    <w:rsid w:val="009231B6"/>
    <w:rsid w:val="009235DB"/>
    <w:rsid w:val="0092465D"/>
    <w:rsid w:val="0092600D"/>
    <w:rsid w:val="00932572"/>
    <w:rsid w:val="009411BB"/>
    <w:rsid w:val="0095023E"/>
    <w:rsid w:val="00950CB3"/>
    <w:rsid w:val="00952262"/>
    <w:rsid w:val="009643D2"/>
    <w:rsid w:val="00964D18"/>
    <w:rsid w:val="00975715"/>
    <w:rsid w:val="009929BC"/>
    <w:rsid w:val="00993C28"/>
    <w:rsid w:val="009A2A8A"/>
    <w:rsid w:val="009A48E4"/>
    <w:rsid w:val="009A4CAF"/>
    <w:rsid w:val="009A782A"/>
    <w:rsid w:val="009B00E9"/>
    <w:rsid w:val="009B1B57"/>
    <w:rsid w:val="009C6103"/>
    <w:rsid w:val="009D1147"/>
    <w:rsid w:val="009D35F8"/>
    <w:rsid w:val="009D40C0"/>
    <w:rsid w:val="009D4267"/>
    <w:rsid w:val="009E0D7B"/>
    <w:rsid w:val="009E109D"/>
    <w:rsid w:val="009E2A82"/>
    <w:rsid w:val="009E41E0"/>
    <w:rsid w:val="009E4E20"/>
    <w:rsid w:val="009E5312"/>
    <w:rsid w:val="009E7A50"/>
    <w:rsid w:val="009F07BA"/>
    <w:rsid w:val="009F1426"/>
    <w:rsid w:val="00A02475"/>
    <w:rsid w:val="00A11A92"/>
    <w:rsid w:val="00A13348"/>
    <w:rsid w:val="00A2123F"/>
    <w:rsid w:val="00A24E8A"/>
    <w:rsid w:val="00A25E37"/>
    <w:rsid w:val="00A343CC"/>
    <w:rsid w:val="00A4087D"/>
    <w:rsid w:val="00A4168D"/>
    <w:rsid w:val="00A45BFA"/>
    <w:rsid w:val="00A50F75"/>
    <w:rsid w:val="00A52867"/>
    <w:rsid w:val="00A6195B"/>
    <w:rsid w:val="00A62164"/>
    <w:rsid w:val="00A6427D"/>
    <w:rsid w:val="00A80F7F"/>
    <w:rsid w:val="00A8529D"/>
    <w:rsid w:val="00A93220"/>
    <w:rsid w:val="00A94EAD"/>
    <w:rsid w:val="00A950AF"/>
    <w:rsid w:val="00A95D72"/>
    <w:rsid w:val="00AA1295"/>
    <w:rsid w:val="00AA3DF7"/>
    <w:rsid w:val="00AB15AC"/>
    <w:rsid w:val="00AB3118"/>
    <w:rsid w:val="00AB5CF2"/>
    <w:rsid w:val="00AB7110"/>
    <w:rsid w:val="00AB75AD"/>
    <w:rsid w:val="00AC5F0F"/>
    <w:rsid w:val="00AD1F92"/>
    <w:rsid w:val="00AD4508"/>
    <w:rsid w:val="00AD4E62"/>
    <w:rsid w:val="00AD71BA"/>
    <w:rsid w:val="00AD75F4"/>
    <w:rsid w:val="00AE02D2"/>
    <w:rsid w:val="00AE461C"/>
    <w:rsid w:val="00AE7970"/>
    <w:rsid w:val="00AE7AC9"/>
    <w:rsid w:val="00AF2D14"/>
    <w:rsid w:val="00AF449D"/>
    <w:rsid w:val="00B00129"/>
    <w:rsid w:val="00B02999"/>
    <w:rsid w:val="00B07537"/>
    <w:rsid w:val="00B10CCF"/>
    <w:rsid w:val="00B1414C"/>
    <w:rsid w:val="00B14B99"/>
    <w:rsid w:val="00B203A6"/>
    <w:rsid w:val="00B23D2F"/>
    <w:rsid w:val="00B3451E"/>
    <w:rsid w:val="00B3713B"/>
    <w:rsid w:val="00B37AD5"/>
    <w:rsid w:val="00B40662"/>
    <w:rsid w:val="00B502F7"/>
    <w:rsid w:val="00B5053D"/>
    <w:rsid w:val="00B51114"/>
    <w:rsid w:val="00B5255E"/>
    <w:rsid w:val="00B53750"/>
    <w:rsid w:val="00B551FB"/>
    <w:rsid w:val="00B56B8A"/>
    <w:rsid w:val="00B57D81"/>
    <w:rsid w:val="00B57F03"/>
    <w:rsid w:val="00B671DD"/>
    <w:rsid w:val="00B72D66"/>
    <w:rsid w:val="00B7319D"/>
    <w:rsid w:val="00B750B1"/>
    <w:rsid w:val="00B75E68"/>
    <w:rsid w:val="00B832BB"/>
    <w:rsid w:val="00B852EB"/>
    <w:rsid w:val="00B92F8B"/>
    <w:rsid w:val="00B96F4C"/>
    <w:rsid w:val="00BA0C50"/>
    <w:rsid w:val="00BA11EF"/>
    <w:rsid w:val="00BA166B"/>
    <w:rsid w:val="00BA30BD"/>
    <w:rsid w:val="00BA3CAC"/>
    <w:rsid w:val="00BA593C"/>
    <w:rsid w:val="00BA7875"/>
    <w:rsid w:val="00BC686F"/>
    <w:rsid w:val="00BD285E"/>
    <w:rsid w:val="00BD3A1B"/>
    <w:rsid w:val="00BF4718"/>
    <w:rsid w:val="00BF4A20"/>
    <w:rsid w:val="00BF6E18"/>
    <w:rsid w:val="00C014A6"/>
    <w:rsid w:val="00C04B07"/>
    <w:rsid w:val="00C054B0"/>
    <w:rsid w:val="00C10F18"/>
    <w:rsid w:val="00C12399"/>
    <w:rsid w:val="00C144BF"/>
    <w:rsid w:val="00C14913"/>
    <w:rsid w:val="00C15F54"/>
    <w:rsid w:val="00C17FF4"/>
    <w:rsid w:val="00C3172E"/>
    <w:rsid w:val="00C31C24"/>
    <w:rsid w:val="00C40EFC"/>
    <w:rsid w:val="00C4207B"/>
    <w:rsid w:val="00C438B3"/>
    <w:rsid w:val="00C43F3C"/>
    <w:rsid w:val="00C44252"/>
    <w:rsid w:val="00C44FD0"/>
    <w:rsid w:val="00C4770C"/>
    <w:rsid w:val="00C50EDE"/>
    <w:rsid w:val="00C51CBD"/>
    <w:rsid w:val="00C53B75"/>
    <w:rsid w:val="00C542F3"/>
    <w:rsid w:val="00C56F55"/>
    <w:rsid w:val="00C61BB2"/>
    <w:rsid w:val="00C65231"/>
    <w:rsid w:val="00C711D3"/>
    <w:rsid w:val="00C82DBD"/>
    <w:rsid w:val="00C85D99"/>
    <w:rsid w:val="00C87D20"/>
    <w:rsid w:val="00C90442"/>
    <w:rsid w:val="00C93F8B"/>
    <w:rsid w:val="00C958D5"/>
    <w:rsid w:val="00C97465"/>
    <w:rsid w:val="00CA5B75"/>
    <w:rsid w:val="00CA7DAE"/>
    <w:rsid w:val="00CB043A"/>
    <w:rsid w:val="00CB2C74"/>
    <w:rsid w:val="00CB6711"/>
    <w:rsid w:val="00CC34FF"/>
    <w:rsid w:val="00CC48D0"/>
    <w:rsid w:val="00CC5CCF"/>
    <w:rsid w:val="00CC5D56"/>
    <w:rsid w:val="00CD111C"/>
    <w:rsid w:val="00CD2310"/>
    <w:rsid w:val="00CD3360"/>
    <w:rsid w:val="00CE01C1"/>
    <w:rsid w:val="00CE0477"/>
    <w:rsid w:val="00CE230C"/>
    <w:rsid w:val="00CE5AEE"/>
    <w:rsid w:val="00CE79CB"/>
    <w:rsid w:val="00CF1254"/>
    <w:rsid w:val="00CF3185"/>
    <w:rsid w:val="00CF418A"/>
    <w:rsid w:val="00D003CE"/>
    <w:rsid w:val="00D01837"/>
    <w:rsid w:val="00D028FB"/>
    <w:rsid w:val="00D0686C"/>
    <w:rsid w:val="00D075D2"/>
    <w:rsid w:val="00D11C8A"/>
    <w:rsid w:val="00D12926"/>
    <w:rsid w:val="00D16CCB"/>
    <w:rsid w:val="00D17BFB"/>
    <w:rsid w:val="00D2021B"/>
    <w:rsid w:val="00D204BA"/>
    <w:rsid w:val="00D27235"/>
    <w:rsid w:val="00D3009A"/>
    <w:rsid w:val="00D30B0E"/>
    <w:rsid w:val="00D31178"/>
    <w:rsid w:val="00D32274"/>
    <w:rsid w:val="00D329DB"/>
    <w:rsid w:val="00D32D36"/>
    <w:rsid w:val="00D35300"/>
    <w:rsid w:val="00D359DE"/>
    <w:rsid w:val="00D40782"/>
    <w:rsid w:val="00D40DCC"/>
    <w:rsid w:val="00D44688"/>
    <w:rsid w:val="00D50100"/>
    <w:rsid w:val="00D51977"/>
    <w:rsid w:val="00D52829"/>
    <w:rsid w:val="00D57849"/>
    <w:rsid w:val="00D63AEE"/>
    <w:rsid w:val="00D70403"/>
    <w:rsid w:val="00D74F0D"/>
    <w:rsid w:val="00D83257"/>
    <w:rsid w:val="00D84386"/>
    <w:rsid w:val="00D87534"/>
    <w:rsid w:val="00D937A6"/>
    <w:rsid w:val="00DA1EBA"/>
    <w:rsid w:val="00DA60AC"/>
    <w:rsid w:val="00DB170E"/>
    <w:rsid w:val="00DC14BF"/>
    <w:rsid w:val="00DC39AA"/>
    <w:rsid w:val="00DD1DEC"/>
    <w:rsid w:val="00DD224E"/>
    <w:rsid w:val="00DD25FC"/>
    <w:rsid w:val="00DD2616"/>
    <w:rsid w:val="00DD330B"/>
    <w:rsid w:val="00DD3487"/>
    <w:rsid w:val="00DD691D"/>
    <w:rsid w:val="00DD74A5"/>
    <w:rsid w:val="00DE434C"/>
    <w:rsid w:val="00DE475E"/>
    <w:rsid w:val="00DF1132"/>
    <w:rsid w:val="00DF201B"/>
    <w:rsid w:val="00DF49AC"/>
    <w:rsid w:val="00E007F2"/>
    <w:rsid w:val="00E02B59"/>
    <w:rsid w:val="00E06BC5"/>
    <w:rsid w:val="00E06D24"/>
    <w:rsid w:val="00E10016"/>
    <w:rsid w:val="00E14EF1"/>
    <w:rsid w:val="00E255DE"/>
    <w:rsid w:val="00E26E7C"/>
    <w:rsid w:val="00E2779C"/>
    <w:rsid w:val="00E34D09"/>
    <w:rsid w:val="00E35298"/>
    <w:rsid w:val="00E3608E"/>
    <w:rsid w:val="00E363AC"/>
    <w:rsid w:val="00E41547"/>
    <w:rsid w:val="00E41C60"/>
    <w:rsid w:val="00E4327C"/>
    <w:rsid w:val="00E4419C"/>
    <w:rsid w:val="00E47E65"/>
    <w:rsid w:val="00E500B3"/>
    <w:rsid w:val="00E51FF4"/>
    <w:rsid w:val="00E57F05"/>
    <w:rsid w:val="00E60CC9"/>
    <w:rsid w:val="00E67363"/>
    <w:rsid w:val="00E7039D"/>
    <w:rsid w:val="00E72A81"/>
    <w:rsid w:val="00E76134"/>
    <w:rsid w:val="00E76F21"/>
    <w:rsid w:val="00E82166"/>
    <w:rsid w:val="00E825A7"/>
    <w:rsid w:val="00E840CF"/>
    <w:rsid w:val="00E84E16"/>
    <w:rsid w:val="00E866F0"/>
    <w:rsid w:val="00E8699A"/>
    <w:rsid w:val="00E94CE9"/>
    <w:rsid w:val="00E960E0"/>
    <w:rsid w:val="00E96F90"/>
    <w:rsid w:val="00EA065D"/>
    <w:rsid w:val="00EA1437"/>
    <w:rsid w:val="00EA49EF"/>
    <w:rsid w:val="00EA63E1"/>
    <w:rsid w:val="00EB2E6A"/>
    <w:rsid w:val="00EB4B77"/>
    <w:rsid w:val="00EB52BD"/>
    <w:rsid w:val="00EB5DE2"/>
    <w:rsid w:val="00EC0408"/>
    <w:rsid w:val="00EC1F85"/>
    <w:rsid w:val="00EC7E88"/>
    <w:rsid w:val="00ED1C04"/>
    <w:rsid w:val="00ED7C55"/>
    <w:rsid w:val="00EF0144"/>
    <w:rsid w:val="00EF2E05"/>
    <w:rsid w:val="00EF698A"/>
    <w:rsid w:val="00F115C2"/>
    <w:rsid w:val="00F11B79"/>
    <w:rsid w:val="00F13D88"/>
    <w:rsid w:val="00F15E69"/>
    <w:rsid w:val="00F178DE"/>
    <w:rsid w:val="00F20779"/>
    <w:rsid w:val="00F209F7"/>
    <w:rsid w:val="00F21624"/>
    <w:rsid w:val="00F26126"/>
    <w:rsid w:val="00F275DE"/>
    <w:rsid w:val="00F276DC"/>
    <w:rsid w:val="00F309E5"/>
    <w:rsid w:val="00F30A2D"/>
    <w:rsid w:val="00F33E0C"/>
    <w:rsid w:val="00F3492E"/>
    <w:rsid w:val="00F356AD"/>
    <w:rsid w:val="00F3614D"/>
    <w:rsid w:val="00F37BCB"/>
    <w:rsid w:val="00F4117F"/>
    <w:rsid w:val="00F42F8B"/>
    <w:rsid w:val="00F44500"/>
    <w:rsid w:val="00F53BCA"/>
    <w:rsid w:val="00F564D0"/>
    <w:rsid w:val="00F623E6"/>
    <w:rsid w:val="00F63B0C"/>
    <w:rsid w:val="00F65C0E"/>
    <w:rsid w:val="00F66801"/>
    <w:rsid w:val="00F70D3D"/>
    <w:rsid w:val="00F720C8"/>
    <w:rsid w:val="00F73F66"/>
    <w:rsid w:val="00F74A29"/>
    <w:rsid w:val="00F76784"/>
    <w:rsid w:val="00F76AB5"/>
    <w:rsid w:val="00F772EF"/>
    <w:rsid w:val="00F97C77"/>
    <w:rsid w:val="00FA0A7D"/>
    <w:rsid w:val="00FA581A"/>
    <w:rsid w:val="00FA6124"/>
    <w:rsid w:val="00FB096A"/>
    <w:rsid w:val="00FB148E"/>
    <w:rsid w:val="00FB7BD6"/>
    <w:rsid w:val="00FB7E6F"/>
    <w:rsid w:val="00FC1BCA"/>
    <w:rsid w:val="00FC2202"/>
    <w:rsid w:val="00FC481C"/>
    <w:rsid w:val="00FC524F"/>
    <w:rsid w:val="00FC5C66"/>
    <w:rsid w:val="00FC6D4C"/>
    <w:rsid w:val="00FD0675"/>
    <w:rsid w:val="00FD15A1"/>
    <w:rsid w:val="00FD16AF"/>
    <w:rsid w:val="00FE1B90"/>
    <w:rsid w:val="00FE2349"/>
    <w:rsid w:val="00FE3689"/>
    <w:rsid w:val="00FE3C44"/>
    <w:rsid w:val="00FE3CDF"/>
    <w:rsid w:val="00FE5E4F"/>
    <w:rsid w:val="00FF2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58336C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D3117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58336C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D3117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5A1180-9B81-41FD-B111-94D6AF168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97</Words>
  <Characters>1606</Characters>
  <Application>Microsoft Office Word</Application>
  <DocSecurity>0</DocSecurity>
  <Lines>13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ΠΡΟΓΡΑΜΜΑ Α’ ΕΞΑΜΗΝΟΥ</vt:lpstr>
    </vt:vector>
  </TitlesOfParts>
  <Company>TEI</Company>
  <LinksUpToDate>false</LinksUpToDate>
  <CharactersWithSpaces>19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ΠΡΟΓΡΑΜΜΑ Α’ ΕΞΑΜΗΝΟΥ</dc:title>
  <dc:creator>panam</dc:creator>
  <cp:lastModifiedBy>user</cp:lastModifiedBy>
  <cp:revision>21</cp:revision>
  <cp:lastPrinted>2021-09-26T09:03:00Z</cp:lastPrinted>
  <dcterms:created xsi:type="dcterms:W3CDTF">2022-10-01T09:51:00Z</dcterms:created>
  <dcterms:modified xsi:type="dcterms:W3CDTF">2022-10-01T10:47:00Z</dcterms:modified>
</cp:coreProperties>
</file>